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6719C" w14:textId="77777777" w:rsidR="00FE096B" w:rsidRPr="00591159" w:rsidRDefault="00A074F9" w:rsidP="00006FC4">
      <w:pPr>
        <w:tabs>
          <w:tab w:val="right" w:pos="9360"/>
        </w:tabs>
        <w:spacing w:after="0" w:line="240" w:lineRule="auto"/>
        <w:rPr>
          <w:rFonts w:ascii="Times New Roman" w:hAnsi="Times New Roman" w:cs="Times New Roman"/>
          <w:sz w:val="26"/>
          <w:szCs w:val="26"/>
        </w:rPr>
      </w:pPr>
      <w:r w:rsidRPr="00591159">
        <w:rPr>
          <w:rFonts w:ascii="Times New Roman" w:hAnsi="Times New Roman" w:cs="Times New Roman"/>
          <w:sz w:val="26"/>
          <w:szCs w:val="26"/>
        </w:rPr>
        <w:t>FOR IMMEDIATE RELEASE</w:t>
      </w:r>
      <w:r w:rsidRPr="00591159">
        <w:rPr>
          <w:rFonts w:ascii="Times New Roman" w:hAnsi="Times New Roman" w:cs="Times New Roman"/>
          <w:sz w:val="26"/>
          <w:szCs w:val="26"/>
        </w:rPr>
        <w:tab/>
        <w:t>FOR MORE INFORMATION CONTACT:</w:t>
      </w:r>
    </w:p>
    <w:p w14:paraId="64E132E7" w14:textId="34AF4F85" w:rsidR="00A074F9" w:rsidRPr="00591159" w:rsidRDefault="0066573B" w:rsidP="00006FC4">
      <w:pPr>
        <w:tabs>
          <w:tab w:val="right" w:pos="9360"/>
        </w:tabs>
        <w:spacing w:after="0" w:line="240" w:lineRule="auto"/>
        <w:rPr>
          <w:rFonts w:ascii="Times New Roman" w:hAnsi="Times New Roman" w:cs="Times New Roman"/>
          <w:sz w:val="26"/>
          <w:szCs w:val="26"/>
        </w:rPr>
      </w:pPr>
      <w:r>
        <w:rPr>
          <w:rFonts w:ascii="Times New Roman" w:hAnsi="Times New Roman" w:cs="Times New Roman"/>
          <w:sz w:val="26"/>
          <w:szCs w:val="26"/>
        </w:rPr>
        <w:t xml:space="preserve">November </w:t>
      </w:r>
      <w:r w:rsidR="009A4308">
        <w:rPr>
          <w:rFonts w:ascii="Times New Roman" w:hAnsi="Times New Roman" w:cs="Times New Roman"/>
          <w:sz w:val="26"/>
          <w:szCs w:val="26"/>
        </w:rPr>
        <w:t>17</w:t>
      </w:r>
      <w:r w:rsidR="00192808" w:rsidRPr="00591159">
        <w:rPr>
          <w:rFonts w:ascii="Times New Roman" w:hAnsi="Times New Roman" w:cs="Times New Roman"/>
          <w:sz w:val="26"/>
          <w:szCs w:val="26"/>
        </w:rPr>
        <w:t xml:space="preserve">, </w:t>
      </w:r>
      <w:r w:rsidR="00192808" w:rsidRPr="00591159">
        <w:rPr>
          <w:rFonts w:ascii="Times New Roman" w:hAnsi="Times New Roman" w:cs="Times New Roman"/>
          <w:noProof/>
          <w:sz w:val="26"/>
          <w:szCs w:val="26"/>
        </w:rPr>
        <w:t>20</w:t>
      </w:r>
      <w:r w:rsidR="00C75102">
        <w:rPr>
          <w:rFonts w:ascii="Times New Roman" w:hAnsi="Times New Roman" w:cs="Times New Roman"/>
          <w:noProof/>
          <w:sz w:val="26"/>
          <w:szCs w:val="26"/>
        </w:rPr>
        <w:t>2</w:t>
      </w:r>
      <w:r w:rsidR="009A4308">
        <w:rPr>
          <w:rFonts w:ascii="Times New Roman" w:hAnsi="Times New Roman" w:cs="Times New Roman"/>
          <w:noProof/>
          <w:sz w:val="26"/>
          <w:szCs w:val="26"/>
        </w:rPr>
        <w:t>2</w:t>
      </w:r>
      <w:r w:rsidR="00C07C3C" w:rsidRPr="00591159">
        <w:rPr>
          <w:rFonts w:ascii="Times New Roman" w:hAnsi="Times New Roman" w:cs="Times New Roman"/>
          <w:sz w:val="26"/>
          <w:szCs w:val="26"/>
        </w:rPr>
        <w:tab/>
      </w:r>
      <w:r w:rsidR="00A074F9" w:rsidRPr="00591159">
        <w:rPr>
          <w:rFonts w:ascii="Times New Roman" w:hAnsi="Times New Roman" w:cs="Times New Roman"/>
          <w:sz w:val="26"/>
          <w:szCs w:val="26"/>
        </w:rPr>
        <w:t xml:space="preserve">Pastor </w:t>
      </w:r>
      <w:r w:rsidR="00C715A7">
        <w:rPr>
          <w:rFonts w:ascii="Times New Roman" w:hAnsi="Times New Roman" w:cs="Times New Roman"/>
          <w:sz w:val="26"/>
          <w:szCs w:val="26"/>
        </w:rPr>
        <w:t>Matt Horne</w:t>
      </w:r>
      <w:r w:rsidR="00A074F9" w:rsidRPr="00591159">
        <w:rPr>
          <w:rFonts w:ascii="Times New Roman" w:hAnsi="Times New Roman" w:cs="Times New Roman"/>
          <w:sz w:val="26"/>
          <w:szCs w:val="26"/>
        </w:rPr>
        <w:t xml:space="preserve"> @ 631-909-8241</w:t>
      </w:r>
    </w:p>
    <w:p w14:paraId="2E6AC1D4" w14:textId="298BCEDF" w:rsidR="00A074F9" w:rsidRPr="00591159" w:rsidRDefault="00A074F9" w:rsidP="00006FC4">
      <w:pPr>
        <w:tabs>
          <w:tab w:val="right" w:pos="9360"/>
        </w:tabs>
        <w:spacing w:after="0" w:line="240" w:lineRule="auto"/>
        <w:rPr>
          <w:rFonts w:ascii="Times New Roman" w:hAnsi="Times New Roman" w:cs="Times New Roman"/>
          <w:sz w:val="26"/>
          <w:szCs w:val="26"/>
        </w:rPr>
      </w:pPr>
      <w:r w:rsidRPr="00591159">
        <w:rPr>
          <w:rFonts w:ascii="Times New Roman" w:hAnsi="Times New Roman" w:cs="Times New Roman"/>
          <w:sz w:val="26"/>
          <w:szCs w:val="26"/>
        </w:rPr>
        <w:tab/>
        <w:t>pastor</w:t>
      </w:r>
      <w:r w:rsidR="00C715A7">
        <w:rPr>
          <w:rFonts w:ascii="Times New Roman" w:hAnsi="Times New Roman" w:cs="Times New Roman"/>
          <w:sz w:val="26"/>
          <w:szCs w:val="26"/>
        </w:rPr>
        <w:t>matt</w:t>
      </w:r>
      <w:r w:rsidRPr="00591159">
        <w:rPr>
          <w:rFonts w:ascii="Times New Roman" w:hAnsi="Times New Roman" w:cs="Times New Roman"/>
          <w:sz w:val="26"/>
          <w:szCs w:val="26"/>
        </w:rPr>
        <w:t>@sbbcli.org</w:t>
      </w:r>
    </w:p>
    <w:p w14:paraId="509AA9CC" w14:textId="77777777" w:rsidR="00A074F9" w:rsidRPr="00591159" w:rsidRDefault="00A074F9" w:rsidP="00006FC4">
      <w:pPr>
        <w:tabs>
          <w:tab w:val="right" w:pos="9360"/>
        </w:tabs>
        <w:spacing w:after="0" w:line="240" w:lineRule="auto"/>
        <w:rPr>
          <w:rFonts w:ascii="Times New Roman" w:hAnsi="Times New Roman" w:cs="Times New Roman"/>
          <w:sz w:val="26"/>
          <w:szCs w:val="26"/>
        </w:rPr>
      </w:pPr>
    </w:p>
    <w:p w14:paraId="5870D166" w14:textId="77777777" w:rsidR="001C0080" w:rsidRPr="00591159" w:rsidRDefault="001C0080" w:rsidP="00A074F9">
      <w:pPr>
        <w:tabs>
          <w:tab w:val="right" w:pos="9360"/>
        </w:tabs>
        <w:spacing w:after="0" w:line="240" w:lineRule="auto"/>
        <w:rPr>
          <w:rFonts w:ascii="Times New Roman" w:hAnsi="Times New Roman" w:cs="Times New Roman"/>
          <w:sz w:val="26"/>
          <w:szCs w:val="26"/>
        </w:rPr>
      </w:pPr>
    </w:p>
    <w:p w14:paraId="7BED43D1" w14:textId="5C5DABE7" w:rsidR="00B94492" w:rsidRPr="00591159" w:rsidRDefault="0066573B" w:rsidP="00B94492">
      <w:pPr>
        <w:tabs>
          <w:tab w:val="right" w:pos="9360"/>
        </w:tabs>
        <w:spacing w:after="120" w:line="22" w:lineRule="atLeast"/>
        <w:jc w:val="center"/>
        <w:rPr>
          <w:rFonts w:ascii="Times New Roman" w:hAnsi="Times New Roman" w:cs="Times New Roman"/>
          <w:b/>
          <w:sz w:val="28"/>
          <w:szCs w:val="28"/>
        </w:rPr>
      </w:pPr>
      <w:r w:rsidRPr="0069595F">
        <w:rPr>
          <w:rFonts w:ascii="Times New Roman" w:hAnsi="Times New Roman" w:cs="Times New Roman"/>
          <w:b/>
          <w:sz w:val="28"/>
          <w:szCs w:val="28"/>
        </w:rPr>
        <w:t xml:space="preserve">South Bay Bible Church Announces </w:t>
      </w:r>
      <w:r w:rsidR="009A4308">
        <w:rPr>
          <w:rFonts w:ascii="Times New Roman" w:hAnsi="Times New Roman" w:cs="Times New Roman"/>
          <w:b/>
          <w:sz w:val="28"/>
          <w:szCs w:val="28"/>
        </w:rPr>
        <w:t>Christmas Service Times</w:t>
      </w:r>
    </w:p>
    <w:p w14:paraId="4EEE771A" w14:textId="0DB69955" w:rsidR="00B85699" w:rsidRDefault="00B85699" w:rsidP="00425082">
      <w:pPr>
        <w:spacing w:after="120" w:line="22" w:lineRule="atLeast"/>
        <w:rPr>
          <w:rFonts w:ascii="Times New Roman" w:hAnsi="Times New Roman" w:cs="Times New Roman"/>
          <w:sz w:val="20"/>
          <w:szCs w:val="28"/>
        </w:rPr>
      </w:pPr>
    </w:p>
    <w:p w14:paraId="31250A87" w14:textId="75119CCE" w:rsidR="004B41C2" w:rsidRDefault="004B41C2" w:rsidP="00425082">
      <w:pPr>
        <w:spacing w:after="120" w:line="22" w:lineRule="atLeast"/>
        <w:rPr>
          <w:rFonts w:ascii="Times New Roman" w:hAnsi="Times New Roman" w:cs="Times New Roman"/>
          <w:sz w:val="20"/>
          <w:szCs w:val="28"/>
        </w:rPr>
      </w:pPr>
    </w:p>
    <w:p w14:paraId="3FB97AC7" w14:textId="49A80C85" w:rsidR="004B41C2" w:rsidRDefault="004B41C2" w:rsidP="00425082">
      <w:pPr>
        <w:spacing w:after="120" w:line="22" w:lineRule="atLeast"/>
        <w:rPr>
          <w:rFonts w:ascii="Times New Roman" w:hAnsi="Times New Roman" w:cs="Times New Roman"/>
          <w:sz w:val="20"/>
          <w:szCs w:val="28"/>
        </w:rPr>
      </w:pPr>
    </w:p>
    <w:p w14:paraId="4EF51731" w14:textId="77777777" w:rsidR="004B41C2" w:rsidRDefault="004B41C2" w:rsidP="00425082">
      <w:pPr>
        <w:spacing w:after="120" w:line="22" w:lineRule="atLeast"/>
        <w:rPr>
          <w:rFonts w:ascii="Times New Roman" w:hAnsi="Times New Roman" w:cs="Times New Roman"/>
          <w:sz w:val="20"/>
          <w:szCs w:val="28"/>
        </w:rPr>
      </w:pPr>
    </w:p>
    <w:p w14:paraId="63B209A3" w14:textId="5563AAD2" w:rsidR="00D53EEE" w:rsidRPr="00852582" w:rsidRDefault="0066573B" w:rsidP="00B94492">
      <w:pPr>
        <w:spacing w:after="120" w:line="22" w:lineRule="atLeast"/>
        <w:rPr>
          <w:rFonts w:ascii="Times New Roman" w:hAnsi="Times New Roman" w:cs="Times New Roman"/>
          <w:sz w:val="20"/>
          <w:szCs w:val="28"/>
        </w:rPr>
      </w:pPr>
      <w:r w:rsidRPr="0069595F">
        <w:rPr>
          <w:rFonts w:ascii="Times New Roman" w:hAnsi="Times New Roman" w:cs="Times New Roman"/>
          <w:sz w:val="20"/>
          <w:szCs w:val="28"/>
        </w:rPr>
        <w:t>South Bay Bible Church is pleased to announce this year’s community Christmas services on</w:t>
      </w:r>
      <w:r>
        <w:rPr>
          <w:rFonts w:ascii="Times New Roman" w:hAnsi="Times New Roman" w:cs="Times New Roman"/>
          <w:sz w:val="20"/>
          <w:szCs w:val="28"/>
        </w:rPr>
        <w:t xml:space="preserve"> </w:t>
      </w:r>
      <w:r w:rsidR="009A4308">
        <w:rPr>
          <w:rFonts w:ascii="Times New Roman" w:hAnsi="Times New Roman" w:cs="Times New Roman"/>
          <w:sz w:val="20"/>
          <w:szCs w:val="28"/>
        </w:rPr>
        <w:t>Saturday,</w:t>
      </w:r>
      <w:r w:rsidRPr="0069595F">
        <w:rPr>
          <w:rFonts w:ascii="Times New Roman" w:hAnsi="Times New Roman" w:cs="Times New Roman"/>
          <w:sz w:val="20"/>
          <w:szCs w:val="28"/>
        </w:rPr>
        <w:t xml:space="preserve"> </w:t>
      </w:r>
      <w:r w:rsidR="009A4308">
        <w:rPr>
          <w:rFonts w:ascii="Times New Roman" w:hAnsi="Times New Roman" w:cs="Times New Roman"/>
          <w:sz w:val="20"/>
          <w:szCs w:val="28"/>
        </w:rPr>
        <w:t>December 24</w:t>
      </w:r>
      <w:r w:rsidRPr="0069595F">
        <w:rPr>
          <w:rFonts w:ascii="Times New Roman" w:hAnsi="Times New Roman" w:cs="Times New Roman"/>
          <w:sz w:val="20"/>
          <w:szCs w:val="28"/>
        </w:rPr>
        <w:t xml:space="preserve">. The community is invited </w:t>
      </w:r>
      <w:r w:rsidRPr="00D11D56">
        <w:rPr>
          <w:rFonts w:ascii="Times New Roman" w:hAnsi="Times New Roman" w:cs="Times New Roman"/>
          <w:sz w:val="20"/>
          <w:szCs w:val="28"/>
        </w:rPr>
        <w:t xml:space="preserve">for an old-fashioned, </w:t>
      </w:r>
      <w:r w:rsidR="009A4308">
        <w:rPr>
          <w:rFonts w:ascii="Times New Roman" w:hAnsi="Times New Roman" w:cs="Times New Roman"/>
          <w:sz w:val="20"/>
          <w:szCs w:val="28"/>
        </w:rPr>
        <w:t>in</w:t>
      </w:r>
      <w:r w:rsidRPr="00D11D56">
        <w:rPr>
          <w:rFonts w:ascii="Times New Roman" w:hAnsi="Times New Roman" w:cs="Times New Roman"/>
          <w:sz w:val="20"/>
          <w:szCs w:val="28"/>
        </w:rPr>
        <w:t xml:space="preserve">door, candlelight, sing-along service of familiar carols and </w:t>
      </w:r>
      <w:r w:rsidR="009A4308">
        <w:rPr>
          <w:rFonts w:ascii="Times New Roman" w:hAnsi="Times New Roman" w:cs="Times New Roman"/>
          <w:sz w:val="20"/>
          <w:szCs w:val="28"/>
        </w:rPr>
        <w:t>a message of hope</w:t>
      </w:r>
      <w:r w:rsidRPr="00D11D56">
        <w:rPr>
          <w:rFonts w:ascii="Times New Roman" w:hAnsi="Times New Roman" w:cs="Times New Roman"/>
          <w:sz w:val="20"/>
          <w:szCs w:val="28"/>
        </w:rPr>
        <w:t>.</w:t>
      </w:r>
      <w:r w:rsidR="00212354" w:rsidRPr="00591159">
        <w:rPr>
          <w:rFonts w:ascii="Times New Roman" w:hAnsi="Times New Roman" w:cs="Times New Roman"/>
          <w:sz w:val="28"/>
          <w:szCs w:val="28"/>
        </w:rPr>
        <w:br/>
      </w:r>
    </w:p>
    <w:p w14:paraId="0C0BBA36" w14:textId="4C61D710" w:rsidR="00DC782B" w:rsidRDefault="00DC782B" w:rsidP="00DC782B">
      <w:pPr>
        <w:tabs>
          <w:tab w:val="right" w:pos="9360"/>
        </w:tabs>
        <w:spacing w:after="0" w:line="240" w:lineRule="auto"/>
        <w:rPr>
          <w:rFonts w:ascii="Times New Roman" w:hAnsi="Times New Roman" w:cs="Times New Roman"/>
          <w:szCs w:val="21"/>
        </w:rPr>
      </w:pPr>
      <w:r>
        <w:rPr>
          <w:rFonts w:ascii="Times New Roman" w:hAnsi="Times New Roman" w:cs="Times New Roman"/>
          <w:noProof/>
          <w:szCs w:val="21"/>
        </w:rPr>
        <w:drawing>
          <wp:anchor distT="0" distB="0" distL="114300" distR="114300" simplePos="0" relativeHeight="251658240" behindDoc="0" locked="0" layoutInCell="1" allowOverlap="1" wp14:anchorId="211AAB73" wp14:editId="1CE8E2C8">
            <wp:simplePos x="0" y="0"/>
            <wp:positionH relativeFrom="margin">
              <wp:align>right</wp:align>
            </wp:positionH>
            <wp:positionV relativeFrom="paragraph">
              <wp:posOffset>3719</wp:posOffset>
            </wp:positionV>
            <wp:extent cx="1371600" cy="1371600"/>
            <wp:effectExtent l="19050" t="19050" r="19050" b="190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A074F9" w:rsidRPr="009D0817">
        <w:rPr>
          <w:rFonts w:ascii="Times New Roman" w:hAnsi="Times New Roman" w:cs="Times New Roman"/>
          <w:sz w:val="23"/>
          <w:szCs w:val="23"/>
        </w:rPr>
        <w:t>EAST MORICHES, NY</w:t>
      </w:r>
      <w:r w:rsidR="00A074F9" w:rsidRPr="00B85699">
        <w:rPr>
          <w:rFonts w:ascii="Times New Roman" w:hAnsi="Times New Roman" w:cs="Times New Roman"/>
          <w:szCs w:val="24"/>
        </w:rPr>
        <w:t xml:space="preserve"> </w:t>
      </w:r>
      <w:r w:rsidR="007E741C" w:rsidRPr="00B85699">
        <w:rPr>
          <w:rFonts w:ascii="Times New Roman" w:hAnsi="Times New Roman" w:cs="Times New Roman"/>
          <w:szCs w:val="24"/>
        </w:rPr>
        <w:t>–</w:t>
      </w:r>
      <w:r w:rsidR="0055097D" w:rsidRPr="00B85699">
        <w:rPr>
          <w:rFonts w:ascii="Times New Roman" w:hAnsi="Times New Roman" w:cs="Times New Roman"/>
          <w:szCs w:val="24"/>
        </w:rPr>
        <w:t xml:space="preserve"> </w:t>
      </w:r>
      <w:r w:rsidRPr="00DC782B">
        <w:rPr>
          <w:rFonts w:ascii="Times New Roman" w:hAnsi="Times New Roman" w:cs="Times New Roman"/>
          <w:szCs w:val="21"/>
        </w:rPr>
        <w:t xml:space="preserve">South Bay Bible Church is pleased to announce this year’s community Christmas services on </w:t>
      </w:r>
      <w:r w:rsidR="009A4308">
        <w:rPr>
          <w:rFonts w:ascii="Times New Roman" w:hAnsi="Times New Roman" w:cs="Times New Roman"/>
          <w:szCs w:val="21"/>
        </w:rPr>
        <w:t>Saturday</w:t>
      </w:r>
      <w:r w:rsidRPr="00DC782B">
        <w:rPr>
          <w:rFonts w:ascii="Times New Roman" w:hAnsi="Times New Roman" w:cs="Times New Roman"/>
          <w:szCs w:val="21"/>
        </w:rPr>
        <w:t>, Christmas Eve at 578 Montauk Highway, East Moriches. The whole family is invited to celebrate the coming of Jesus, the Savior of the world.</w:t>
      </w:r>
    </w:p>
    <w:p w14:paraId="635512E4" w14:textId="77777777" w:rsidR="00DC782B" w:rsidRPr="00DC782B" w:rsidRDefault="00DC782B" w:rsidP="00DC782B">
      <w:pPr>
        <w:tabs>
          <w:tab w:val="right" w:pos="9360"/>
        </w:tabs>
        <w:spacing w:after="0" w:line="240" w:lineRule="auto"/>
        <w:rPr>
          <w:rFonts w:ascii="Times New Roman" w:hAnsi="Times New Roman" w:cs="Times New Roman"/>
          <w:szCs w:val="21"/>
        </w:rPr>
      </w:pPr>
    </w:p>
    <w:p w14:paraId="6D71FA6E" w14:textId="4BE74AEF" w:rsidR="00DC782B" w:rsidRDefault="009A4308" w:rsidP="00DC782B">
      <w:pPr>
        <w:tabs>
          <w:tab w:val="right" w:pos="9360"/>
        </w:tabs>
        <w:spacing w:after="0" w:line="240" w:lineRule="auto"/>
        <w:rPr>
          <w:rFonts w:ascii="Times New Roman" w:hAnsi="Times New Roman" w:cs="Times New Roman"/>
          <w:szCs w:val="21"/>
        </w:rPr>
      </w:pPr>
      <w:r>
        <w:rPr>
          <w:rFonts w:ascii="Times New Roman" w:hAnsi="Times New Roman" w:cs="Times New Roman"/>
          <w:szCs w:val="21"/>
        </w:rPr>
        <w:t>Choose between two service times</w:t>
      </w:r>
      <w:r w:rsidR="00DC782B" w:rsidRPr="00DC782B">
        <w:rPr>
          <w:rFonts w:ascii="Times New Roman" w:hAnsi="Times New Roman" w:cs="Times New Roman"/>
          <w:szCs w:val="21"/>
        </w:rPr>
        <w:t xml:space="preserve"> on Christmas Eve, at </w:t>
      </w:r>
      <w:r>
        <w:rPr>
          <w:rFonts w:ascii="Times New Roman" w:hAnsi="Times New Roman" w:cs="Times New Roman"/>
          <w:szCs w:val="21"/>
        </w:rPr>
        <w:t>3</w:t>
      </w:r>
      <w:r w:rsidR="00DC782B" w:rsidRPr="00DC782B">
        <w:rPr>
          <w:rFonts w:ascii="Times New Roman" w:hAnsi="Times New Roman" w:cs="Times New Roman"/>
          <w:szCs w:val="21"/>
        </w:rPr>
        <w:t xml:space="preserve">:00 p.m. </w:t>
      </w:r>
      <w:r>
        <w:rPr>
          <w:rFonts w:ascii="Times New Roman" w:hAnsi="Times New Roman" w:cs="Times New Roman"/>
          <w:szCs w:val="21"/>
        </w:rPr>
        <w:t xml:space="preserve">or 5:00 p.m., </w:t>
      </w:r>
      <w:r w:rsidR="00DC782B" w:rsidRPr="00DC782B">
        <w:rPr>
          <w:rFonts w:ascii="Times New Roman" w:hAnsi="Times New Roman" w:cs="Times New Roman"/>
          <w:szCs w:val="21"/>
        </w:rPr>
        <w:t xml:space="preserve">for an old-fashioned, </w:t>
      </w:r>
      <w:r>
        <w:rPr>
          <w:rFonts w:ascii="Times New Roman" w:hAnsi="Times New Roman" w:cs="Times New Roman"/>
          <w:szCs w:val="21"/>
        </w:rPr>
        <w:t>in</w:t>
      </w:r>
      <w:r w:rsidR="00DC782B" w:rsidRPr="00DC782B">
        <w:rPr>
          <w:rFonts w:ascii="Times New Roman" w:hAnsi="Times New Roman" w:cs="Times New Roman"/>
          <w:szCs w:val="21"/>
        </w:rPr>
        <w:t xml:space="preserve">door, candlelight, sing-along service of familiar carols and a message </w:t>
      </w:r>
      <w:r>
        <w:rPr>
          <w:rFonts w:ascii="Times New Roman" w:hAnsi="Times New Roman" w:cs="Times New Roman"/>
          <w:szCs w:val="21"/>
        </w:rPr>
        <w:t>intended to fill you with peace</w:t>
      </w:r>
      <w:r w:rsidR="00DC782B" w:rsidRPr="00DC782B">
        <w:rPr>
          <w:rFonts w:ascii="Times New Roman" w:hAnsi="Times New Roman" w:cs="Times New Roman"/>
          <w:szCs w:val="21"/>
        </w:rPr>
        <w:t xml:space="preserve">. Battery-operated candles will be provided. The entire service will be approximately </w:t>
      </w:r>
      <w:r>
        <w:rPr>
          <w:rFonts w:ascii="Times New Roman" w:hAnsi="Times New Roman" w:cs="Times New Roman"/>
          <w:szCs w:val="21"/>
        </w:rPr>
        <w:t>60</w:t>
      </w:r>
      <w:r w:rsidR="00DC782B" w:rsidRPr="00DC782B">
        <w:rPr>
          <w:rFonts w:ascii="Times New Roman" w:hAnsi="Times New Roman" w:cs="Times New Roman"/>
          <w:szCs w:val="21"/>
        </w:rPr>
        <w:t xml:space="preserve"> minutes in length. </w:t>
      </w:r>
    </w:p>
    <w:p w14:paraId="3A82DEA8" w14:textId="77777777" w:rsidR="00DC782B" w:rsidRPr="00DC782B" w:rsidRDefault="00DC782B" w:rsidP="00DC782B">
      <w:pPr>
        <w:tabs>
          <w:tab w:val="right" w:pos="9360"/>
        </w:tabs>
        <w:spacing w:after="0" w:line="240" w:lineRule="auto"/>
        <w:rPr>
          <w:rFonts w:ascii="Times New Roman" w:hAnsi="Times New Roman" w:cs="Times New Roman"/>
          <w:szCs w:val="21"/>
        </w:rPr>
      </w:pPr>
    </w:p>
    <w:p w14:paraId="48A1319E" w14:textId="49A49F02" w:rsidR="00DC782B" w:rsidRDefault="00DC782B" w:rsidP="00DC782B">
      <w:pPr>
        <w:tabs>
          <w:tab w:val="right" w:pos="9360"/>
        </w:tabs>
        <w:spacing w:after="0" w:line="240" w:lineRule="auto"/>
        <w:rPr>
          <w:rFonts w:ascii="Times New Roman" w:hAnsi="Times New Roman" w:cs="Times New Roman"/>
          <w:szCs w:val="21"/>
        </w:rPr>
      </w:pPr>
      <w:r w:rsidRPr="00DC782B">
        <w:rPr>
          <w:rFonts w:ascii="Times New Roman" w:hAnsi="Times New Roman" w:cs="Times New Roman"/>
          <w:szCs w:val="21"/>
        </w:rPr>
        <w:t>“The Christmas story is about the love, joy, and peace we’ve longed for becoming our reality in Jesus,” said Matt Horne, lead pastor. “What South Bay Bible Church offers will infuse hope into your Christmas this year as a place to reflect on the greatest story ever told.”</w:t>
      </w:r>
    </w:p>
    <w:p w14:paraId="4B74F09C" w14:textId="77777777" w:rsidR="00DC782B" w:rsidRPr="00DC782B" w:rsidRDefault="00DC782B" w:rsidP="00DC782B">
      <w:pPr>
        <w:tabs>
          <w:tab w:val="right" w:pos="9360"/>
        </w:tabs>
        <w:spacing w:after="0" w:line="240" w:lineRule="auto"/>
        <w:rPr>
          <w:rFonts w:ascii="Times New Roman" w:hAnsi="Times New Roman" w:cs="Times New Roman"/>
          <w:szCs w:val="21"/>
        </w:rPr>
      </w:pPr>
    </w:p>
    <w:p w14:paraId="6AF9445A" w14:textId="77777777" w:rsidR="00DC782B" w:rsidRPr="00DC782B" w:rsidRDefault="00DC782B" w:rsidP="00DC782B">
      <w:pPr>
        <w:tabs>
          <w:tab w:val="right" w:pos="9360"/>
        </w:tabs>
        <w:spacing w:after="0" w:line="240" w:lineRule="auto"/>
        <w:rPr>
          <w:rFonts w:ascii="Times New Roman" w:hAnsi="Times New Roman" w:cs="Times New Roman"/>
          <w:szCs w:val="21"/>
        </w:rPr>
      </w:pPr>
      <w:r w:rsidRPr="00DC782B">
        <w:rPr>
          <w:rFonts w:ascii="Times New Roman" w:hAnsi="Times New Roman" w:cs="Times New Roman"/>
          <w:szCs w:val="21"/>
        </w:rPr>
        <w:t xml:space="preserve">All Christmas services at South Bay Bible Church are family-friendly with familiar Christmas carols, holiday blessings, the traditional Christmas story, and a reflection and practical application around the coming of Jesus. South Bay is a happy and welcoming place where you can relax in a warm holiday atmosphere that will recharge your spirit and rekindle your joy. You’ll form new and lasting friendships, find lively, familiar music, and fresh, relevant messages in the warmth of Christian community. </w:t>
      </w:r>
    </w:p>
    <w:p w14:paraId="7B19DE71" w14:textId="77777777" w:rsidR="00DC782B" w:rsidRDefault="00DC782B" w:rsidP="00DC782B">
      <w:pPr>
        <w:tabs>
          <w:tab w:val="right" w:pos="9360"/>
        </w:tabs>
        <w:spacing w:after="0" w:line="240" w:lineRule="auto"/>
        <w:rPr>
          <w:rFonts w:ascii="Times New Roman" w:hAnsi="Times New Roman" w:cs="Times New Roman"/>
          <w:szCs w:val="21"/>
        </w:rPr>
      </w:pPr>
    </w:p>
    <w:p w14:paraId="77C0153F" w14:textId="603F6530" w:rsidR="00DC782B" w:rsidRPr="00DC782B" w:rsidRDefault="00DC782B" w:rsidP="00DC782B">
      <w:pPr>
        <w:tabs>
          <w:tab w:val="right" w:pos="9360"/>
        </w:tabs>
        <w:spacing w:after="0" w:line="240" w:lineRule="auto"/>
        <w:rPr>
          <w:rFonts w:ascii="Times New Roman" w:hAnsi="Times New Roman" w:cs="Times New Roman"/>
          <w:szCs w:val="21"/>
        </w:rPr>
      </w:pPr>
      <w:r w:rsidRPr="00DC782B">
        <w:rPr>
          <w:rFonts w:ascii="Times New Roman" w:hAnsi="Times New Roman" w:cs="Times New Roman"/>
          <w:szCs w:val="21"/>
        </w:rPr>
        <w:t xml:space="preserve">As a non-denominational Christian church, South Bay Bible Church was started in 2006 with the mission to lead people into a growing relationship with Jesus Christ. The church is dedicated to creating environments where people are encouraged to pursue intimacy with God, community with insiders, and influence with outsiders. </w:t>
      </w:r>
    </w:p>
    <w:p w14:paraId="466F69E9" w14:textId="77777777" w:rsidR="00DC782B" w:rsidRDefault="00DC782B" w:rsidP="00DC782B">
      <w:pPr>
        <w:tabs>
          <w:tab w:val="right" w:pos="9360"/>
        </w:tabs>
        <w:spacing w:after="0" w:line="240" w:lineRule="auto"/>
        <w:rPr>
          <w:rFonts w:ascii="Times New Roman" w:hAnsi="Times New Roman" w:cs="Times New Roman"/>
          <w:szCs w:val="21"/>
        </w:rPr>
      </w:pPr>
    </w:p>
    <w:p w14:paraId="1EFC091A" w14:textId="2A77867E" w:rsidR="00DC782B" w:rsidRPr="00DC782B" w:rsidRDefault="00DC782B" w:rsidP="00DC782B">
      <w:pPr>
        <w:tabs>
          <w:tab w:val="right" w:pos="9360"/>
        </w:tabs>
        <w:spacing w:after="0" w:line="240" w:lineRule="auto"/>
        <w:rPr>
          <w:rFonts w:ascii="Times New Roman" w:hAnsi="Times New Roman" w:cs="Times New Roman"/>
          <w:szCs w:val="21"/>
        </w:rPr>
      </w:pPr>
      <w:r w:rsidRPr="00DC782B">
        <w:rPr>
          <w:rFonts w:ascii="Times New Roman" w:hAnsi="Times New Roman" w:cs="Times New Roman"/>
          <w:szCs w:val="21"/>
        </w:rPr>
        <w:t>To find out more about South Bay Bible Church and upcoming events, please visit southbaychurchli.org.</w:t>
      </w:r>
    </w:p>
    <w:p w14:paraId="7AC02D2C" w14:textId="45F5DD9F" w:rsidR="00FF5F90" w:rsidRPr="00DD7F46" w:rsidRDefault="00DC782B" w:rsidP="00DC782B">
      <w:pPr>
        <w:tabs>
          <w:tab w:val="right" w:pos="9360"/>
        </w:tabs>
        <w:spacing w:after="0" w:line="240" w:lineRule="auto"/>
        <w:rPr>
          <w:rFonts w:ascii="Times New Roman" w:hAnsi="Times New Roman" w:cs="Times New Roman"/>
          <w:sz w:val="23"/>
          <w:szCs w:val="23"/>
        </w:rPr>
      </w:pPr>
      <w:r w:rsidRPr="00DC782B">
        <w:rPr>
          <w:rFonts w:ascii="Times New Roman" w:hAnsi="Times New Roman" w:cs="Times New Roman"/>
          <w:szCs w:val="21"/>
        </w:rPr>
        <w:t>About South Bay Bible Church: South Bay Bible Church is a non-denominational Christian church known for Biblical messages applicable to everyday life. The church meets at 578 Montauk Highway in East Moriches, NY. The church’s mission is to lead people into a growing relationship with Jesus Christ. Our service schedule includes three convenient times: Sunday morning at 9:00 and 11:00, and online anytime. A nursery and children’s church are available. For more information, go to southbaychurchli.org, call (631) 909-8241, or find us on Facebook or Twitter @sbbcli.</w:t>
      </w:r>
    </w:p>
    <w:p w14:paraId="7A8409B4" w14:textId="77777777" w:rsidR="00DC782B" w:rsidRDefault="00DC782B" w:rsidP="007056FB">
      <w:pPr>
        <w:tabs>
          <w:tab w:val="right" w:pos="9360"/>
        </w:tabs>
        <w:spacing w:after="160" w:line="22" w:lineRule="atLeast"/>
        <w:jc w:val="center"/>
        <w:rPr>
          <w:rFonts w:ascii="Times New Roman" w:hAnsi="Times New Roman" w:cs="Times New Roman"/>
          <w:szCs w:val="24"/>
        </w:rPr>
      </w:pPr>
    </w:p>
    <w:p w14:paraId="3991D7F0" w14:textId="3B3EFD31" w:rsidR="00F40DCC" w:rsidRPr="00B85699" w:rsidRDefault="00D53EEE" w:rsidP="007056FB">
      <w:pPr>
        <w:tabs>
          <w:tab w:val="right" w:pos="9360"/>
        </w:tabs>
        <w:spacing w:after="160" w:line="22" w:lineRule="atLeast"/>
        <w:jc w:val="center"/>
        <w:rPr>
          <w:rFonts w:ascii="Times New Roman" w:hAnsi="Times New Roman" w:cs="Times New Roman"/>
          <w:szCs w:val="24"/>
        </w:rPr>
      </w:pPr>
      <w:r w:rsidRPr="00B85699">
        <w:rPr>
          <w:rFonts w:ascii="Times New Roman" w:hAnsi="Times New Roman" w:cs="Times New Roman"/>
          <w:szCs w:val="24"/>
        </w:rPr>
        <w:t>###</w:t>
      </w:r>
    </w:p>
    <w:p w14:paraId="3D4BC3EC" w14:textId="35B20F76" w:rsidR="00683439" w:rsidRDefault="00F40DCC" w:rsidP="00627F12">
      <w:pPr>
        <w:tabs>
          <w:tab w:val="right" w:pos="9360"/>
        </w:tabs>
        <w:spacing w:after="160" w:line="22" w:lineRule="atLeast"/>
        <w:rPr>
          <w:rFonts w:ascii="Times New Roman" w:hAnsi="Times New Roman" w:cs="Times New Roman"/>
          <w:szCs w:val="24"/>
        </w:rPr>
      </w:pPr>
      <w:r w:rsidRPr="00B85699">
        <w:rPr>
          <w:rFonts w:ascii="Times New Roman" w:hAnsi="Times New Roman" w:cs="Times New Roman"/>
          <w:szCs w:val="24"/>
        </w:rPr>
        <w:t>Note to editor:</w:t>
      </w:r>
      <w:r w:rsidR="001D2109" w:rsidRPr="00B85699">
        <w:rPr>
          <w:rFonts w:ascii="Times New Roman" w:hAnsi="Times New Roman" w:cs="Times New Roman"/>
          <w:szCs w:val="24"/>
        </w:rPr>
        <w:t xml:space="preserve"> </w:t>
      </w:r>
      <w:r w:rsidRPr="00B85699">
        <w:rPr>
          <w:rFonts w:ascii="Times New Roman" w:hAnsi="Times New Roman" w:cs="Times New Roman"/>
          <w:szCs w:val="24"/>
        </w:rPr>
        <w:t xml:space="preserve">A full press page with graphics, logos, </w:t>
      </w:r>
      <w:r w:rsidR="00215050" w:rsidRPr="00B85699">
        <w:rPr>
          <w:rFonts w:ascii="Times New Roman" w:hAnsi="Times New Roman" w:cs="Times New Roman"/>
          <w:szCs w:val="24"/>
        </w:rPr>
        <w:t>and videos</w:t>
      </w:r>
      <w:r w:rsidRPr="00B85699">
        <w:rPr>
          <w:rFonts w:ascii="Times New Roman" w:hAnsi="Times New Roman" w:cs="Times New Roman"/>
          <w:szCs w:val="24"/>
        </w:rPr>
        <w:t xml:space="preserve"> is available at www.southbaychurchli.org</w:t>
      </w:r>
      <w:r w:rsidR="00F16C14" w:rsidRPr="00B85699">
        <w:rPr>
          <w:rFonts w:ascii="Times New Roman" w:hAnsi="Times New Roman" w:cs="Times New Roman"/>
          <w:szCs w:val="24"/>
        </w:rPr>
        <w:t>/press</w:t>
      </w:r>
      <w:r w:rsidRPr="00B85699">
        <w:rPr>
          <w:rFonts w:ascii="Times New Roman" w:hAnsi="Times New Roman" w:cs="Times New Roman"/>
          <w:szCs w:val="24"/>
        </w:rPr>
        <w:t>.</w:t>
      </w:r>
      <w:r w:rsidR="001D2109" w:rsidRPr="00B85699">
        <w:rPr>
          <w:rFonts w:ascii="Times New Roman" w:hAnsi="Times New Roman" w:cs="Times New Roman"/>
          <w:szCs w:val="24"/>
        </w:rPr>
        <w:t xml:space="preserve"> </w:t>
      </w:r>
      <w:r w:rsidRPr="00B85699">
        <w:rPr>
          <w:rFonts w:ascii="Times New Roman" w:hAnsi="Times New Roman" w:cs="Times New Roman"/>
          <w:szCs w:val="24"/>
        </w:rPr>
        <w:t xml:space="preserve">News media are invited to cover </w:t>
      </w:r>
      <w:r w:rsidR="00DC782B">
        <w:rPr>
          <w:rFonts w:ascii="Times New Roman" w:hAnsi="Times New Roman" w:cs="Times New Roman"/>
          <w:szCs w:val="24"/>
        </w:rPr>
        <w:t xml:space="preserve">our </w:t>
      </w:r>
      <w:r w:rsidR="00F81351" w:rsidRPr="00B85699">
        <w:rPr>
          <w:rFonts w:ascii="Times New Roman" w:hAnsi="Times New Roman" w:cs="Times New Roman"/>
          <w:szCs w:val="24"/>
        </w:rPr>
        <w:t>“</w:t>
      </w:r>
      <w:r w:rsidR="00DC782B">
        <w:rPr>
          <w:rFonts w:ascii="Times New Roman" w:hAnsi="Times New Roman" w:cs="Times New Roman"/>
          <w:szCs w:val="24"/>
        </w:rPr>
        <w:t>Christmas Services</w:t>
      </w:r>
      <w:r w:rsidR="00BC47B2">
        <w:rPr>
          <w:rFonts w:ascii="Times New Roman" w:hAnsi="Times New Roman" w:cs="Times New Roman"/>
          <w:szCs w:val="24"/>
        </w:rPr>
        <w:t>.”</w:t>
      </w:r>
      <w:r w:rsidR="001D2109" w:rsidRPr="00B85699">
        <w:rPr>
          <w:rFonts w:ascii="Times New Roman" w:hAnsi="Times New Roman" w:cs="Times New Roman"/>
          <w:szCs w:val="24"/>
        </w:rPr>
        <w:t xml:space="preserve"> </w:t>
      </w:r>
      <w:r w:rsidRPr="00B85699">
        <w:rPr>
          <w:rFonts w:ascii="Times New Roman" w:hAnsi="Times New Roman" w:cs="Times New Roman"/>
          <w:szCs w:val="24"/>
        </w:rPr>
        <w:t>Please call ahead.</w:t>
      </w:r>
    </w:p>
    <w:p w14:paraId="6A630B03" w14:textId="2E4DE22D" w:rsidR="002A1D7F" w:rsidRPr="00B85699" w:rsidRDefault="00DC782B" w:rsidP="00683439">
      <w:pPr>
        <w:tabs>
          <w:tab w:val="right" w:pos="9360"/>
        </w:tabs>
        <w:spacing w:after="160" w:line="22" w:lineRule="atLeast"/>
        <w:jc w:val="center"/>
        <w:rPr>
          <w:rFonts w:ascii="Times New Roman" w:hAnsi="Times New Roman" w:cs="Times New Roman"/>
          <w:szCs w:val="24"/>
        </w:rPr>
      </w:pPr>
      <w:r>
        <w:rPr>
          <w:rFonts w:ascii="Times New Roman" w:hAnsi="Times New Roman" w:cs="Times New Roman"/>
          <w:noProof/>
          <w:szCs w:val="24"/>
        </w:rPr>
        <w:drawing>
          <wp:inline distT="0" distB="0" distL="0" distR="0" wp14:anchorId="4E36C3AE" wp14:editId="7B3D2317">
            <wp:extent cx="4963886" cy="1552805"/>
            <wp:effectExtent l="19050" t="19050" r="27305" b="285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79603" cy="1557722"/>
                    </a:xfrm>
                    <a:prstGeom prst="rect">
                      <a:avLst/>
                    </a:prstGeom>
                    <a:noFill/>
                    <a:ln>
                      <a:solidFill>
                        <a:schemeClr val="tx1"/>
                      </a:solidFill>
                    </a:ln>
                  </pic:spPr>
                </pic:pic>
              </a:graphicData>
            </a:graphic>
          </wp:inline>
        </w:drawing>
      </w:r>
    </w:p>
    <w:sectPr w:rsidR="002A1D7F" w:rsidRPr="00B85699" w:rsidSect="00AB06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01251"/>
    <w:multiLevelType w:val="hybridMultilevel"/>
    <w:tmpl w:val="BA2A71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2B56FDE"/>
    <w:multiLevelType w:val="hybridMultilevel"/>
    <w:tmpl w:val="81E6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8E3AEE"/>
    <w:multiLevelType w:val="hybridMultilevel"/>
    <w:tmpl w:val="F3EC5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E64D6A"/>
    <w:multiLevelType w:val="hybridMultilevel"/>
    <w:tmpl w:val="13922D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A341CBB"/>
    <w:multiLevelType w:val="hybridMultilevel"/>
    <w:tmpl w:val="C50E5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E97FD1"/>
    <w:multiLevelType w:val="hybridMultilevel"/>
    <w:tmpl w:val="9ADC8D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F542DE"/>
    <w:multiLevelType w:val="hybridMultilevel"/>
    <w:tmpl w:val="E7BA7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8D584C"/>
    <w:multiLevelType w:val="hybridMultilevel"/>
    <w:tmpl w:val="FC88B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2B3DE6"/>
    <w:multiLevelType w:val="hybridMultilevel"/>
    <w:tmpl w:val="DD827F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9A7274A"/>
    <w:multiLevelType w:val="hybridMultilevel"/>
    <w:tmpl w:val="EF425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ED2006"/>
    <w:multiLevelType w:val="hybridMultilevel"/>
    <w:tmpl w:val="64C2E6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BB0A0A"/>
    <w:multiLevelType w:val="hybridMultilevel"/>
    <w:tmpl w:val="C93A5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C55938"/>
    <w:multiLevelType w:val="hybridMultilevel"/>
    <w:tmpl w:val="03F07CE2"/>
    <w:lvl w:ilvl="0" w:tplc="40090001">
      <w:start w:val="1"/>
      <w:numFmt w:val="bullet"/>
      <w:lvlText w:val=""/>
      <w:lvlJc w:val="left"/>
      <w:pPr>
        <w:ind w:left="765" w:hanging="360"/>
      </w:pPr>
      <w:rPr>
        <w:rFonts w:ascii="Symbol" w:hAnsi="Symbol" w:hint="default"/>
      </w:rPr>
    </w:lvl>
    <w:lvl w:ilvl="1" w:tplc="40090003" w:tentative="1">
      <w:start w:val="1"/>
      <w:numFmt w:val="bullet"/>
      <w:lvlText w:val="o"/>
      <w:lvlJc w:val="left"/>
      <w:pPr>
        <w:ind w:left="1485" w:hanging="360"/>
      </w:pPr>
      <w:rPr>
        <w:rFonts w:ascii="Courier New" w:hAnsi="Courier New" w:cs="Courier New" w:hint="default"/>
      </w:rPr>
    </w:lvl>
    <w:lvl w:ilvl="2" w:tplc="40090005" w:tentative="1">
      <w:start w:val="1"/>
      <w:numFmt w:val="bullet"/>
      <w:lvlText w:val=""/>
      <w:lvlJc w:val="left"/>
      <w:pPr>
        <w:ind w:left="2205" w:hanging="360"/>
      </w:pPr>
      <w:rPr>
        <w:rFonts w:ascii="Wingdings" w:hAnsi="Wingdings" w:hint="default"/>
      </w:rPr>
    </w:lvl>
    <w:lvl w:ilvl="3" w:tplc="40090001" w:tentative="1">
      <w:start w:val="1"/>
      <w:numFmt w:val="bullet"/>
      <w:lvlText w:val=""/>
      <w:lvlJc w:val="left"/>
      <w:pPr>
        <w:ind w:left="2925" w:hanging="360"/>
      </w:pPr>
      <w:rPr>
        <w:rFonts w:ascii="Symbol" w:hAnsi="Symbol" w:hint="default"/>
      </w:rPr>
    </w:lvl>
    <w:lvl w:ilvl="4" w:tplc="40090003" w:tentative="1">
      <w:start w:val="1"/>
      <w:numFmt w:val="bullet"/>
      <w:lvlText w:val="o"/>
      <w:lvlJc w:val="left"/>
      <w:pPr>
        <w:ind w:left="3645" w:hanging="360"/>
      </w:pPr>
      <w:rPr>
        <w:rFonts w:ascii="Courier New" w:hAnsi="Courier New" w:cs="Courier New" w:hint="default"/>
      </w:rPr>
    </w:lvl>
    <w:lvl w:ilvl="5" w:tplc="40090005" w:tentative="1">
      <w:start w:val="1"/>
      <w:numFmt w:val="bullet"/>
      <w:lvlText w:val=""/>
      <w:lvlJc w:val="left"/>
      <w:pPr>
        <w:ind w:left="4365" w:hanging="360"/>
      </w:pPr>
      <w:rPr>
        <w:rFonts w:ascii="Wingdings" w:hAnsi="Wingdings" w:hint="default"/>
      </w:rPr>
    </w:lvl>
    <w:lvl w:ilvl="6" w:tplc="40090001" w:tentative="1">
      <w:start w:val="1"/>
      <w:numFmt w:val="bullet"/>
      <w:lvlText w:val=""/>
      <w:lvlJc w:val="left"/>
      <w:pPr>
        <w:ind w:left="5085" w:hanging="360"/>
      </w:pPr>
      <w:rPr>
        <w:rFonts w:ascii="Symbol" w:hAnsi="Symbol" w:hint="default"/>
      </w:rPr>
    </w:lvl>
    <w:lvl w:ilvl="7" w:tplc="40090003" w:tentative="1">
      <w:start w:val="1"/>
      <w:numFmt w:val="bullet"/>
      <w:lvlText w:val="o"/>
      <w:lvlJc w:val="left"/>
      <w:pPr>
        <w:ind w:left="5805" w:hanging="360"/>
      </w:pPr>
      <w:rPr>
        <w:rFonts w:ascii="Courier New" w:hAnsi="Courier New" w:cs="Courier New" w:hint="default"/>
      </w:rPr>
    </w:lvl>
    <w:lvl w:ilvl="8" w:tplc="40090005" w:tentative="1">
      <w:start w:val="1"/>
      <w:numFmt w:val="bullet"/>
      <w:lvlText w:val=""/>
      <w:lvlJc w:val="left"/>
      <w:pPr>
        <w:ind w:left="6525" w:hanging="360"/>
      </w:pPr>
      <w:rPr>
        <w:rFonts w:ascii="Wingdings" w:hAnsi="Wingdings" w:hint="default"/>
      </w:rPr>
    </w:lvl>
  </w:abstractNum>
  <w:abstractNum w:abstractNumId="13" w15:restartNumberingAfterBreak="0">
    <w:nsid w:val="79E50B99"/>
    <w:multiLevelType w:val="hybridMultilevel"/>
    <w:tmpl w:val="33E8D65E"/>
    <w:lvl w:ilvl="0" w:tplc="63981C0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52975217">
    <w:abstractNumId w:val="6"/>
  </w:num>
  <w:num w:numId="2" w16cid:durableId="500896696">
    <w:abstractNumId w:val="12"/>
  </w:num>
  <w:num w:numId="3" w16cid:durableId="56635336">
    <w:abstractNumId w:val="9"/>
  </w:num>
  <w:num w:numId="4" w16cid:durableId="911037591">
    <w:abstractNumId w:val="7"/>
  </w:num>
  <w:num w:numId="5" w16cid:durableId="768624323">
    <w:abstractNumId w:val="2"/>
  </w:num>
  <w:num w:numId="6" w16cid:durableId="897396880">
    <w:abstractNumId w:val="11"/>
  </w:num>
  <w:num w:numId="7" w16cid:durableId="1396513097">
    <w:abstractNumId w:val="1"/>
  </w:num>
  <w:num w:numId="8" w16cid:durableId="136730445">
    <w:abstractNumId w:val="8"/>
  </w:num>
  <w:num w:numId="9" w16cid:durableId="1630747852">
    <w:abstractNumId w:val="0"/>
  </w:num>
  <w:num w:numId="10" w16cid:durableId="1010526395">
    <w:abstractNumId w:val="4"/>
  </w:num>
  <w:num w:numId="11" w16cid:durableId="1100447373">
    <w:abstractNumId w:val="10"/>
  </w:num>
  <w:num w:numId="12" w16cid:durableId="1054038551">
    <w:abstractNumId w:val="13"/>
  </w:num>
  <w:num w:numId="13" w16cid:durableId="352996504">
    <w:abstractNumId w:val="3"/>
  </w:num>
  <w:num w:numId="14" w16cid:durableId="1650672895">
    <w:abstractNumId w:val="5"/>
  </w:num>
  <w:num w:numId="15" w16cid:durableId="11614928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7UwsTQ1MbYwNzU1MzRS0lEKTi0uzszPAykwN6sFAMP0dfstAAAA"/>
    <w:docVar w:name="dgnword-docGUID" w:val="{E84BDC4B-05D0-4F20-80AA-AB4EC28217D0}"/>
    <w:docVar w:name="dgnword-eventsink" w:val="1563348760032"/>
  </w:docVars>
  <w:rsids>
    <w:rsidRoot w:val="00A074F9"/>
    <w:rsid w:val="00000555"/>
    <w:rsid w:val="00001E75"/>
    <w:rsid w:val="00002268"/>
    <w:rsid w:val="00003077"/>
    <w:rsid w:val="00006209"/>
    <w:rsid w:val="0000622C"/>
    <w:rsid w:val="00006FC4"/>
    <w:rsid w:val="0001005C"/>
    <w:rsid w:val="000103C1"/>
    <w:rsid w:val="000110F4"/>
    <w:rsid w:val="00011D6A"/>
    <w:rsid w:val="00012DDC"/>
    <w:rsid w:val="00013133"/>
    <w:rsid w:val="0001447C"/>
    <w:rsid w:val="00017857"/>
    <w:rsid w:val="0002333D"/>
    <w:rsid w:val="00023456"/>
    <w:rsid w:val="00025417"/>
    <w:rsid w:val="00025A4E"/>
    <w:rsid w:val="0002771C"/>
    <w:rsid w:val="00027A0C"/>
    <w:rsid w:val="00027D21"/>
    <w:rsid w:val="00027EC5"/>
    <w:rsid w:val="00030888"/>
    <w:rsid w:val="000328E9"/>
    <w:rsid w:val="000332B7"/>
    <w:rsid w:val="00033D6D"/>
    <w:rsid w:val="00034649"/>
    <w:rsid w:val="000351F1"/>
    <w:rsid w:val="0004050B"/>
    <w:rsid w:val="00040F41"/>
    <w:rsid w:val="00041A2E"/>
    <w:rsid w:val="00041C35"/>
    <w:rsid w:val="00041CB5"/>
    <w:rsid w:val="00045408"/>
    <w:rsid w:val="000457A9"/>
    <w:rsid w:val="000471D2"/>
    <w:rsid w:val="000512A6"/>
    <w:rsid w:val="00053228"/>
    <w:rsid w:val="00053357"/>
    <w:rsid w:val="000548E9"/>
    <w:rsid w:val="000560FE"/>
    <w:rsid w:val="0005620A"/>
    <w:rsid w:val="000568DE"/>
    <w:rsid w:val="0006002B"/>
    <w:rsid w:val="00061092"/>
    <w:rsid w:val="00061387"/>
    <w:rsid w:val="00061E51"/>
    <w:rsid w:val="00062551"/>
    <w:rsid w:val="00063B0B"/>
    <w:rsid w:val="0006464E"/>
    <w:rsid w:val="000707B9"/>
    <w:rsid w:val="00070834"/>
    <w:rsid w:val="00070A92"/>
    <w:rsid w:val="00072C66"/>
    <w:rsid w:val="00073024"/>
    <w:rsid w:val="0007320D"/>
    <w:rsid w:val="000756CE"/>
    <w:rsid w:val="00075782"/>
    <w:rsid w:val="000763BF"/>
    <w:rsid w:val="00077BE8"/>
    <w:rsid w:val="00084764"/>
    <w:rsid w:val="00084B28"/>
    <w:rsid w:val="00084FDC"/>
    <w:rsid w:val="00085D20"/>
    <w:rsid w:val="00085D67"/>
    <w:rsid w:val="00086469"/>
    <w:rsid w:val="00087158"/>
    <w:rsid w:val="0008769C"/>
    <w:rsid w:val="0008798F"/>
    <w:rsid w:val="0009046F"/>
    <w:rsid w:val="00091629"/>
    <w:rsid w:val="0009235E"/>
    <w:rsid w:val="00092543"/>
    <w:rsid w:val="000927EA"/>
    <w:rsid w:val="00097553"/>
    <w:rsid w:val="000A03CF"/>
    <w:rsid w:val="000A2666"/>
    <w:rsid w:val="000A279F"/>
    <w:rsid w:val="000A3C35"/>
    <w:rsid w:val="000A5E4E"/>
    <w:rsid w:val="000A6D9A"/>
    <w:rsid w:val="000A7779"/>
    <w:rsid w:val="000B1F25"/>
    <w:rsid w:val="000B1F5C"/>
    <w:rsid w:val="000B5DA0"/>
    <w:rsid w:val="000B759B"/>
    <w:rsid w:val="000C005A"/>
    <w:rsid w:val="000C01D7"/>
    <w:rsid w:val="000C14B5"/>
    <w:rsid w:val="000C1D47"/>
    <w:rsid w:val="000C33B7"/>
    <w:rsid w:val="000C3DD0"/>
    <w:rsid w:val="000C47FF"/>
    <w:rsid w:val="000C5CDF"/>
    <w:rsid w:val="000C7CF1"/>
    <w:rsid w:val="000D01E7"/>
    <w:rsid w:val="000D067B"/>
    <w:rsid w:val="000D080A"/>
    <w:rsid w:val="000D0C5F"/>
    <w:rsid w:val="000D1738"/>
    <w:rsid w:val="000D2136"/>
    <w:rsid w:val="000D52A5"/>
    <w:rsid w:val="000D6EAB"/>
    <w:rsid w:val="000D7757"/>
    <w:rsid w:val="000D7F0F"/>
    <w:rsid w:val="000E0447"/>
    <w:rsid w:val="000E0C77"/>
    <w:rsid w:val="000E13E0"/>
    <w:rsid w:val="000E155D"/>
    <w:rsid w:val="000E19B0"/>
    <w:rsid w:val="000E3448"/>
    <w:rsid w:val="000E37C7"/>
    <w:rsid w:val="000E52A7"/>
    <w:rsid w:val="000E53EF"/>
    <w:rsid w:val="000E5A57"/>
    <w:rsid w:val="000E68F2"/>
    <w:rsid w:val="000E7BE8"/>
    <w:rsid w:val="000F0F73"/>
    <w:rsid w:val="000F11C1"/>
    <w:rsid w:val="000F124C"/>
    <w:rsid w:val="000F2EA3"/>
    <w:rsid w:val="000F408A"/>
    <w:rsid w:val="000F42DF"/>
    <w:rsid w:val="000F5B55"/>
    <w:rsid w:val="001006A0"/>
    <w:rsid w:val="00101D11"/>
    <w:rsid w:val="00101D38"/>
    <w:rsid w:val="0010201B"/>
    <w:rsid w:val="00104D30"/>
    <w:rsid w:val="00105598"/>
    <w:rsid w:val="00105846"/>
    <w:rsid w:val="0010645A"/>
    <w:rsid w:val="0010753F"/>
    <w:rsid w:val="00107DEA"/>
    <w:rsid w:val="001111B0"/>
    <w:rsid w:val="0011160C"/>
    <w:rsid w:val="00113BAE"/>
    <w:rsid w:val="00114CAE"/>
    <w:rsid w:val="00116B75"/>
    <w:rsid w:val="00116CCC"/>
    <w:rsid w:val="00120361"/>
    <w:rsid w:val="00120617"/>
    <w:rsid w:val="00120A6F"/>
    <w:rsid w:val="00120EC5"/>
    <w:rsid w:val="00121550"/>
    <w:rsid w:val="0012178C"/>
    <w:rsid w:val="00121FFC"/>
    <w:rsid w:val="00122DBD"/>
    <w:rsid w:val="00123D12"/>
    <w:rsid w:val="00123D3D"/>
    <w:rsid w:val="001240B8"/>
    <w:rsid w:val="00125CBD"/>
    <w:rsid w:val="0012605C"/>
    <w:rsid w:val="00126EC5"/>
    <w:rsid w:val="0012797D"/>
    <w:rsid w:val="00130831"/>
    <w:rsid w:val="0013120B"/>
    <w:rsid w:val="001316F4"/>
    <w:rsid w:val="00131EE1"/>
    <w:rsid w:val="00133CA2"/>
    <w:rsid w:val="00133DFC"/>
    <w:rsid w:val="001360B9"/>
    <w:rsid w:val="00137D55"/>
    <w:rsid w:val="00137F10"/>
    <w:rsid w:val="001406D1"/>
    <w:rsid w:val="00140AF6"/>
    <w:rsid w:val="00141853"/>
    <w:rsid w:val="00141E94"/>
    <w:rsid w:val="00145DBF"/>
    <w:rsid w:val="001463AF"/>
    <w:rsid w:val="00147070"/>
    <w:rsid w:val="00147113"/>
    <w:rsid w:val="001510C9"/>
    <w:rsid w:val="001512E6"/>
    <w:rsid w:val="0015168D"/>
    <w:rsid w:val="0015186B"/>
    <w:rsid w:val="001521E8"/>
    <w:rsid w:val="00152258"/>
    <w:rsid w:val="00153EDA"/>
    <w:rsid w:val="001545F7"/>
    <w:rsid w:val="00157A07"/>
    <w:rsid w:val="001602B2"/>
    <w:rsid w:val="00161BD8"/>
    <w:rsid w:val="00162615"/>
    <w:rsid w:val="00162A5B"/>
    <w:rsid w:val="00164926"/>
    <w:rsid w:val="001666BE"/>
    <w:rsid w:val="001666CE"/>
    <w:rsid w:val="00166722"/>
    <w:rsid w:val="00167519"/>
    <w:rsid w:val="00167793"/>
    <w:rsid w:val="0016781A"/>
    <w:rsid w:val="001713CC"/>
    <w:rsid w:val="00172F94"/>
    <w:rsid w:val="00173158"/>
    <w:rsid w:val="00173E8F"/>
    <w:rsid w:val="001751C3"/>
    <w:rsid w:val="00177030"/>
    <w:rsid w:val="00177CB1"/>
    <w:rsid w:val="001803D8"/>
    <w:rsid w:val="0018090A"/>
    <w:rsid w:val="00180B14"/>
    <w:rsid w:val="001810AA"/>
    <w:rsid w:val="00181A68"/>
    <w:rsid w:val="0018222A"/>
    <w:rsid w:val="00183152"/>
    <w:rsid w:val="001832FA"/>
    <w:rsid w:val="00183623"/>
    <w:rsid w:val="001842B9"/>
    <w:rsid w:val="00184483"/>
    <w:rsid w:val="0018456A"/>
    <w:rsid w:val="00184A0D"/>
    <w:rsid w:val="00184A2C"/>
    <w:rsid w:val="00185103"/>
    <w:rsid w:val="0018551D"/>
    <w:rsid w:val="0019070E"/>
    <w:rsid w:val="00190EC0"/>
    <w:rsid w:val="00191BF4"/>
    <w:rsid w:val="00191CAE"/>
    <w:rsid w:val="00192808"/>
    <w:rsid w:val="00192DFA"/>
    <w:rsid w:val="001939DA"/>
    <w:rsid w:val="00194824"/>
    <w:rsid w:val="001951B2"/>
    <w:rsid w:val="0019549E"/>
    <w:rsid w:val="001A1742"/>
    <w:rsid w:val="001A1E17"/>
    <w:rsid w:val="001A22BE"/>
    <w:rsid w:val="001A38DA"/>
    <w:rsid w:val="001A4340"/>
    <w:rsid w:val="001A505D"/>
    <w:rsid w:val="001A594B"/>
    <w:rsid w:val="001A5B06"/>
    <w:rsid w:val="001A6298"/>
    <w:rsid w:val="001A71A6"/>
    <w:rsid w:val="001B0E6B"/>
    <w:rsid w:val="001B17D9"/>
    <w:rsid w:val="001B1CD3"/>
    <w:rsid w:val="001B269A"/>
    <w:rsid w:val="001B27BE"/>
    <w:rsid w:val="001B3959"/>
    <w:rsid w:val="001B6A1E"/>
    <w:rsid w:val="001B7F1F"/>
    <w:rsid w:val="001C0080"/>
    <w:rsid w:val="001C0989"/>
    <w:rsid w:val="001C15B7"/>
    <w:rsid w:val="001C15CE"/>
    <w:rsid w:val="001C191A"/>
    <w:rsid w:val="001C30AE"/>
    <w:rsid w:val="001C61F0"/>
    <w:rsid w:val="001C650D"/>
    <w:rsid w:val="001C6DDE"/>
    <w:rsid w:val="001C73B8"/>
    <w:rsid w:val="001C75C7"/>
    <w:rsid w:val="001D06C7"/>
    <w:rsid w:val="001D143C"/>
    <w:rsid w:val="001D1840"/>
    <w:rsid w:val="001D2109"/>
    <w:rsid w:val="001D2970"/>
    <w:rsid w:val="001D3A2E"/>
    <w:rsid w:val="001D6AC3"/>
    <w:rsid w:val="001D6C18"/>
    <w:rsid w:val="001D7087"/>
    <w:rsid w:val="001E3396"/>
    <w:rsid w:val="001E3773"/>
    <w:rsid w:val="001E47EE"/>
    <w:rsid w:val="001E5994"/>
    <w:rsid w:val="001E624C"/>
    <w:rsid w:val="001E653F"/>
    <w:rsid w:val="001E6C82"/>
    <w:rsid w:val="001E79E1"/>
    <w:rsid w:val="001F0BDC"/>
    <w:rsid w:val="001F116C"/>
    <w:rsid w:val="001F1861"/>
    <w:rsid w:val="001F766F"/>
    <w:rsid w:val="00201154"/>
    <w:rsid w:val="0020197D"/>
    <w:rsid w:val="002053F0"/>
    <w:rsid w:val="002071C3"/>
    <w:rsid w:val="00210EB0"/>
    <w:rsid w:val="00211502"/>
    <w:rsid w:val="00211B04"/>
    <w:rsid w:val="00211BCC"/>
    <w:rsid w:val="00211E7A"/>
    <w:rsid w:val="00212354"/>
    <w:rsid w:val="00212546"/>
    <w:rsid w:val="002126D7"/>
    <w:rsid w:val="002130B0"/>
    <w:rsid w:val="0021312A"/>
    <w:rsid w:val="00214AC2"/>
    <w:rsid w:val="00214C4E"/>
    <w:rsid w:val="00215050"/>
    <w:rsid w:val="00216FEC"/>
    <w:rsid w:val="00217785"/>
    <w:rsid w:val="00221216"/>
    <w:rsid w:val="002214A7"/>
    <w:rsid w:val="0022201C"/>
    <w:rsid w:val="00222224"/>
    <w:rsid w:val="00222268"/>
    <w:rsid w:val="002229A9"/>
    <w:rsid w:val="00222D30"/>
    <w:rsid w:val="00226313"/>
    <w:rsid w:val="002269F3"/>
    <w:rsid w:val="00227C8B"/>
    <w:rsid w:val="00230981"/>
    <w:rsid w:val="002315F7"/>
    <w:rsid w:val="002317E0"/>
    <w:rsid w:val="0023199A"/>
    <w:rsid w:val="00231DB7"/>
    <w:rsid w:val="0023208B"/>
    <w:rsid w:val="00233014"/>
    <w:rsid w:val="00233B45"/>
    <w:rsid w:val="00242494"/>
    <w:rsid w:val="002428A6"/>
    <w:rsid w:val="00243C4E"/>
    <w:rsid w:val="00244D61"/>
    <w:rsid w:val="002456E2"/>
    <w:rsid w:val="00247F81"/>
    <w:rsid w:val="00250732"/>
    <w:rsid w:val="00251327"/>
    <w:rsid w:val="0025141B"/>
    <w:rsid w:val="00251CC1"/>
    <w:rsid w:val="00252343"/>
    <w:rsid w:val="00252D35"/>
    <w:rsid w:val="0025494F"/>
    <w:rsid w:val="00255721"/>
    <w:rsid w:val="0025599A"/>
    <w:rsid w:val="00256508"/>
    <w:rsid w:val="00257BCB"/>
    <w:rsid w:val="00257E24"/>
    <w:rsid w:val="00260538"/>
    <w:rsid w:val="002605BE"/>
    <w:rsid w:val="00260E0D"/>
    <w:rsid w:val="00260E9D"/>
    <w:rsid w:val="0026205A"/>
    <w:rsid w:val="0026318E"/>
    <w:rsid w:val="002637A2"/>
    <w:rsid w:val="0026415F"/>
    <w:rsid w:val="002646D4"/>
    <w:rsid w:val="0026546B"/>
    <w:rsid w:val="0026628F"/>
    <w:rsid w:val="00266AFD"/>
    <w:rsid w:val="002712C9"/>
    <w:rsid w:val="002714D5"/>
    <w:rsid w:val="0027160B"/>
    <w:rsid w:val="002730F3"/>
    <w:rsid w:val="002734FF"/>
    <w:rsid w:val="00274C4C"/>
    <w:rsid w:val="00275C66"/>
    <w:rsid w:val="00276292"/>
    <w:rsid w:val="002767BC"/>
    <w:rsid w:val="0027722A"/>
    <w:rsid w:val="002776E3"/>
    <w:rsid w:val="00282F11"/>
    <w:rsid w:val="002833A8"/>
    <w:rsid w:val="00283588"/>
    <w:rsid w:val="00286533"/>
    <w:rsid w:val="00291C62"/>
    <w:rsid w:val="00291F36"/>
    <w:rsid w:val="00293F2B"/>
    <w:rsid w:val="00295417"/>
    <w:rsid w:val="00295DF8"/>
    <w:rsid w:val="002961C7"/>
    <w:rsid w:val="00297727"/>
    <w:rsid w:val="00297B11"/>
    <w:rsid w:val="002A16E6"/>
    <w:rsid w:val="002A1AEE"/>
    <w:rsid w:val="002A1D7F"/>
    <w:rsid w:val="002A3AA9"/>
    <w:rsid w:val="002A3F2B"/>
    <w:rsid w:val="002A48F4"/>
    <w:rsid w:val="002A53DF"/>
    <w:rsid w:val="002A591D"/>
    <w:rsid w:val="002A67AE"/>
    <w:rsid w:val="002A743B"/>
    <w:rsid w:val="002A7849"/>
    <w:rsid w:val="002B0EAB"/>
    <w:rsid w:val="002B25CF"/>
    <w:rsid w:val="002B2756"/>
    <w:rsid w:val="002B27B5"/>
    <w:rsid w:val="002B29CC"/>
    <w:rsid w:val="002B323B"/>
    <w:rsid w:val="002B3E63"/>
    <w:rsid w:val="002B3ED1"/>
    <w:rsid w:val="002B5D27"/>
    <w:rsid w:val="002B5DD9"/>
    <w:rsid w:val="002B67C0"/>
    <w:rsid w:val="002B6EC5"/>
    <w:rsid w:val="002B7268"/>
    <w:rsid w:val="002B738A"/>
    <w:rsid w:val="002B742B"/>
    <w:rsid w:val="002C12A6"/>
    <w:rsid w:val="002C49E4"/>
    <w:rsid w:val="002D00DD"/>
    <w:rsid w:val="002D02D3"/>
    <w:rsid w:val="002D199D"/>
    <w:rsid w:val="002D1FC3"/>
    <w:rsid w:val="002D2E21"/>
    <w:rsid w:val="002D3789"/>
    <w:rsid w:val="002D4585"/>
    <w:rsid w:val="002D48C2"/>
    <w:rsid w:val="002D5059"/>
    <w:rsid w:val="002D5D98"/>
    <w:rsid w:val="002D7761"/>
    <w:rsid w:val="002E25F2"/>
    <w:rsid w:val="002E505C"/>
    <w:rsid w:val="002E551A"/>
    <w:rsid w:val="002F0E20"/>
    <w:rsid w:val="002F1153"/>
    <w:rsid w:val="002F21A3"/>
    <w:rsid w:val="002F3AB8"/>
    <w:rsid w:val="002F5974"/>
    <w:rsid w:val="002F649D"/>
    <w:rsid w:val="00300965"/>
    <w:rsid w:val="00300E38"/>
    <w:rsid w:val="00302E2D"/>
    <w:rsid w:val="0030357C"/>
    <w:rsid w:val="00304FA5"/>
    <w:rsid w:val="003051BB"/>
    <w:rsid w:val="0030756F"/>
    <w:rsid w:val="00307FAE"/>
    <w:rsid w:val="003138FD"/>
    <w:rsid w:val="00313C80"/>
    <w:rsid w:val="00313D08"/>
    <w:rsid w:val="003161ED"/>
    <w:rsid w:val="0031636A"/>
    <w:rsid w:val="0031702A"/>
    <w:rsid w:val="003210F7"/>
    <w:rsid w:val="00322F29"/>
    <w:rsid w:val="00323B7B"/>
    <w:rsid w:val="0032503F"/>
    <w:rsid w:val="00325C25"/>
    <w:rsid w:val="00325D85"/>
    <w:rsid w:val="003260A6"/>
    <w:rsid w:val="00326200"/>
    <w:rsid w:val="00327C03"/>
    <w:rsid w:val="0033124F"/>
    <w:rsid w:val="003319AB"/>
    <w:rsid w:val="003323AE"/>
    <w:rsid w:val="0033391D"/>
    <w:rsid w:val="00334415"/>
    <w:rsid w:val="0033516B"/>
    <w:rsid w:val="00336346"/>
    <w:rsid w:val="003366B6"/>
    <w:rsid w:val="00337A4C"/>
    <w:rsid w:val="00340E55"/>
    <w:rsid w:val="00342D4C"/>
    <w:rsid w:val="00343AB4"/>
    <w:rsid w:val="00344169"/>
    <w:rsid w:val="003447C0"/>
    <w:rsid w:val="00344BBB"/>
    <w:rsid w:val="00344FCA"/>
    <w:rsid w:val="0034679A"/>
    <w:rsid w:val="00346D89"/>
    <w:rsid w:val="00347010"/>
    <w:rsid w:val="003473B7"/>
    <w:rsid w:val="003506B4"/>
    <w:rsid w:val="00352D75"/>
    <w:rsid w:val="00353C44"/>
    <w:rsid w:val="00353DBF"/>
    <w:rsid w:val="00353DFB"/>
    <w:rsid w:val="00354A41"/>
    <w:rsid w:val="00354DA9"/>
    <w:rsid w:val="0035673B"/>
    <w:rsid w:val="00357A68"/>
    <w:rsid w:val="0036086C"/>
    <w:rsid w:val="00362DD7"/>
    <w:rsid w:val="00363174"/>
    <w:rsid w:val="003631C7"/>
    <w:rsid w:val="003649C6"/>
    <w:rsid w:val="00364D5E"/>
    <w:rsid w:val="003659A8"/>
    <w:rsid w:val="00365C7A"/>
    <w:rsid w:val="003666E5"/>
    <w:rsid w:val="00366E36"/>
    <w:rsid w:val="003679A7"/>
    <w:rsid w:val="003705F8"/>
    <w:rsid w:val="0037096A"/>
    <w:rsid w:val="0037148F"/>
    <w:rsid w:val="003722F4"/>
    <w:rsid w:val="00373200"/>
    <w:rsid w:val="00375276"/>
    <w:rsid w:val="00381E9C"/>
    <w:rsid w:val="00381EC8"/>
    <w:rsid w:val="00383CA0"/>
    <w:rsid w:val="0038502D"/>
    <w:rsid w:val="003908AF"/>
    <w:rsid w:val="00392812"/>
    <w:rsid w:val="00393E0F"/>
    <w:rsid w:val="003941E6"/>
    <w:rsid w:val="003943C5"/>
    <w:rsid w:val="003946D1"/>
    <w:rsid w:val="00394D34"/>
    <w:rsid w:val="00394DAC"/>
    <w:rsid w:val="00395194"/>
    <w:rsid w:val="003963C7"/>
    <w:rsid w:val="00396A14"/>
    <w:rsid w:val="003A0B98"/>
    <w:rsid w:val="003A0BFE"/>
    <w:rsid w:val="003A13A0"/>
    <w:rsid w:val="003A1A96"/>
    <w:rsid w:val="003A1BB5"/>
    <w:rsid w:val="003A250B"/>
    <w:rsid w:val="003A28B7"/>
    <w:rsid w:val="003A2FE9"/>
    <w:rsid w:val="003A524D"/>
    <w:rsid w:val="003A5DE8"/>
    <w:rsid w:val="003A7B51"/>
    <w:rsid w:val="003B11A8"/>
    <w:rsid w:val="003B17B9"/>
    <w:rsid w:val="003B2AF8"/>
    <w:rsid w:val="003B2FE9"/>
    <w:rsid w:val="003B339B"/>
    <w:rsid w:val="003B3ADA"/>
    <w:rsid w:val="003B452C"/>
    <w:rsid w:val="003B4629"/>
    <w:rsid w:val="003B4F60"/>
    <w:rsid w:val="003B5C94"/>
    <w:rsid w:val="003B6982"/>
    <w:rsid w:val="003B71DC"/>
    <w:rsid w:val="003B7D33"/>
    <w:rsid w:val="003C0ABF"/>
    <w:rsid w:val="003C1D89"/>
    <w:rsid w:val="003C24D2"/>
    <w:rsid w:val="003C35CF"/>
    <w:rsid w:val="003C3B1A"/>
    <w:rsid w:val="003C41B2"/>
    <w:rsid w:val="003C43DE"/>
    <w:rsid w:val="003C4821"/>
    <w:rsid w:val="003C54E1"/>
    <w:rsid w:val="003C613D"/>
    <w:rsid w:val="003C683D"/>
    <w:rsid w:val="003C6D2B"/>
    <w:rsid w:val="003C7B94"/>
    <w:rsid w:val="003C7BAB"/>
    <w:rsid w:val="003D4275"/>
    <w:rsid w:val="003D4785"/>
    <w:rsid w:val="003D7A7B"/>
    <w:rsid w:val="003D7C9B"/>
    <w:rsid w:val="003E2C65"/>
    <w:rsid w:val="003E3CCA"/>
    <w:rsid w:val="003E4FF1"/>
    <w:rsid w:val="003E53B9"/>
    <w:rsid w:val="003E5675"/>
    <w:rsid w:val="003E6670"/>
    <w:rsid w:val="003F02B1"/>
    <w:rsid w:val="003F0EB5"/>
    <w:rsid w:val="003F1CC2"/>
    <w:rsid w:val="003F347C"/>
    <w:rsid w:val="003F3C05"/>
    <w:rsid w:val="003F3FCD"/>
    <w:rsid w:val="003F48A0"/>
    <w:rsid w:val="003F4D63"/>
    <w:rsid w:val="003F4FDB"/>
    <w:rsid w:val="003F769D"/>
    <w:rsid w:val="003F7908"/>
    <w:rsid w:val="003F7A8F"/>
    <w:rsid w:val="004000B7"/>
    <w:rsid w:val="0040078A"/>
    <w:rsid w:val="00401B6D"/>
    <w:rsid w:val="0040335C"/>
    <w:rsid w:val="00404393"/>
    <w:rsid w:val="00404D80"/>
    <w:rsid w:val="00405511"/>
    <w:rsid w:val="0040630C"/>
    <w:rsid w:val="0040644C"/>
    <w:rsid w:val="0040718A"/>
    <w:rsid w:val="00407D26"/>
    <w:rsid w:val="00407EF1"/>
    <w:rsid w:val="004111BC"/>
    <w:rsid w:val="0041175E"/>
    <w:rsid w:val="004118F4"/>
    <w:rsid w:val="0041197B"/>
    <w:rsid w:val="004119F7"/>
    <w:rsid w:val="00411EAA"/>
    <w:rsid w:val="00415062"/>
    <w:rsid w:val="00415912"/>
    <w:rsid w:val="00416188"/>
    <w:rsid w:val="0041772F"/>
    <w:rsid w:val="00417D97"/>
    <w:rsid w:val="00417FCF"/>
    <w:rsid w:val="0042338B"/>
    <w:rsid w:val="004235FB"/>
    <w:rsid w:val="004243D8"/>
    <w:rsid w:val="00425082"/>
    <w:rsid w:val="004254C4"/>
    <w:rsid w:val="00425785"/>
    <w:rsid w:val="004257E4"/>
    <w:rsid w:val="00427E04"/>
    <w:rsid w:val="0043012E"/>
    <w:rsid w:val="00430154"/>
    <w:rsid w:val="00431F4F"/>
    <w:rsid w:val="004335FD"/>
    <w:rsid w:val="004337B8"/>
    <w:rsid w:val="00434E57"/>
    <w:rsid w:val="004350F5"/>
    <w:rsid w:val="00436F7D"/>
    <w:rsid w:val="0043790E"/>
    <w:rsid w:val="004413DD"/>
    <w:rsid w:val="0044305B"/>
    <w:rsid w:val="00443E14"/>
    <w:rsid w:val="00443F5D"/>
    <w:rsid w:val="00444EFC"/>
    <w:rsid w:val="00445802"/>
    <w:rsid w:val="004471FB"/>
    <w:rsid w:val="00447255"/>
    <w:rsid w:val="004508AF"/>
    <w:rsid w:val="00451284"/>
    <w:rsid w:val="00452490"/>
    <w:rsid w:val="004527CF"/>
    <w:rsid w:val="00452F83"/>
    <w:rsid w:val="0045317F"/>
    <w:rsid w:val="0045449E"/>
    <w:rsid w:val="00454BE5"/>
    <w:rsid w:val="00454CA1"/>
    <w:rsid w:val="0045615B"/>
    <w:rsid w:val="0046079D"/>
    <w:rsid w:val="00460B53"/>
    <w:rsid w:val="004619F3"/>
    <w:rsid w:val="0046309F"/>
    <w:rsid w:val="004647D7"/>
    <w:rsid w:val="00465B48"/>
    <w:rsid w:val="004679D6"/>
    <w:rsid w:val="00471928"/>
    <w:rsid w:val="00471F7F"/>
    <w:rsid w:val="004733E3"/>
    <w:rsid w:val="00473BDB"/>
    <w:rsid w:val="0047453C"/>
    <w:rsid w:val="004750DD"/>
    <w:rsid w:val="004752C8"/>
    <w:rsid w:val="00476335"/>
    <w:rsid w:val="00476BA5"/>
    <w:rsid w:val="0047718B"/>
    <w:rsid w:val="00477B42"/>
    <w:rsid w:val="00480506"/>
    <w:rsid w:val="004813EE"/>
    <w:rsid w:val="0048254E"/>
    <w:rsid w:val="00483583"/>
    <w:rsid w:val="00483F1C"/>
    <w:rsid w:val="0048560D"/>
    <w:rsid w:val="00485B8A"/>
    <w:rsid w:val="00486A24"/>
    <w:rsid w:val="00486CE8"/>
    <w:rsid w:val="00486E51"/>
    <w:rsid w:val="00487143"/>
    <w:rsid w:val="00487E1B"/>
    <w:rsid w:val="00490FC5"/>
    <w:rsid w:val="00492843"/>
    <w:rsid w:val="00496324"/>
    <w:rsid w:val="004A0330"/>
    <w:rsid w:val="004A17A3"/>
    <w:rsid w:val="004A2423"/>
    <w:rsid w:val="004A38A3"/>
    <w:rsid w:val="004A3FAD"/>
    <w:rsid w:val="004A44AA"/>
    <w:rsid w:val="004A49FE"/>
    <w:rsid w:val="004A772F"/>
    <w:rsid w:val="004B036E"/>
    <w:rsid w:val="004B1675"/>
    <w:rsid w:val="004B1F4B"/>
    <w:rsid w:val="004B33E4"/>
    <w:rsid w:val="004B41C2"/>
    <w:rsid w:val="004B5124"/>
    <w:rsid w:val="004B5FB4"/>
    <w:rsid w:val="004B6E9F"/>
    <w:rsid w:val="004B797F"/>
    <w:rsid w:val="004C0CA2"/>
    <w:rsid w:val="004C111B"/>
    <w:rsid w:val="004C1436"/>
    <w:rsid w:val="004C334E"/>
    <w:rsid w:val="004C3B11"/>
    <w:rsid w:val="004C3F43"/>
    <w:rsid w:val="004C523C"/>
    <w:rsid w:val="004C5355"/>
    <w:rsid w:val="004C58AA"/>
    <w:rsid w:val="004C7B41"/>
    <w:rsid w:val="004C7B54"/>
    <w:rsid w:val="004D14A8"/>
    <w:rsid w:val="004D21BC"/>
    <w:rsid w:val="004D2E0C"/>
    <w:rsid w:val="004D390A"/>
    <w:rsid w:val="004D5431"/>
    <w:rsid w:val="004D6EC1"/>
    <w:rsid w:val="004E03F9"/>
    <w:rsid w:val="004E0E7C"/>
    <w:rsid w:val="004E130E"/>
    <w:rsid w:val="004E1B11"/>
    <w:rsid w:val="004E1BCD"/>
    <w:rsid w:val="004E1CD2"/>
    <w:rsid w:val="004E2056"/>
    <w:rsid w:val="004E2843"/>
    <w:rsid w:val="004E309C"/>
    <w:rsid w:val="004E4675"/>
    <w:rsid w:val="004E4F04"/>
    <w:rsid w:val="004E58BA"/>
    <w:rsid w:val="004E5CDB"/>
    <w:rsid w:val="004E6735"/>
    <w:rsid w:val="004E6770"/>
    <w:rsid w:val="004F11D9"/>
    <w:rsid w:val="004F1269"/>
    <w:rsid w:val="004F2678"/>
    <w:rsid w:val="004F2CE9"/>
    <w:rsid w:val="004F3205"/>
    <w:rsid w:val="004F597D"/>
    <w:rsid w:val="004F5F29"/>
    <w:rsid w:val="004F608E"/>
    <w:rsid w:val="004F6636"/>
    <w:rsid w:val="004F753C"/>
    <w:rsid w:val="005005B5"/>
    <w:rsid w:val="00500C56"/>
    <w:rsid w:val="00500D55"/>
    <w:rsid w:val="005018FE"/>
    <w:rsid w:val="00501CBA"/>
    <w:rsid w:val="00501F06"/>
    <w:rsid w:val="0050615A"/>
    <w:rsid w:val="00506EDA"/>
    <w:rsid w:val="00507EF2"/>
    <w:rsid w:val="00511534"/>
    <w:rsid w:val="00511664"/>
    <w:rsid w:val="00511D77"/>
    <w:rsid w:val="00512B06"/>
    <w:rsid w:val="00512DB8"/>
    <w:rsid w:val="005132E3"/>
    <w:rsid w:val="00514492"/>
    <w:rsid w:val="00515BC0"/>
    <w:rsid w:val="00516E1E"/>
    <w:rsid w:val="00520977"/>
    <w:rsid w:val="00520DEF"/>
    <w:rsid w:val="0052136E"/>
    <w:rsid w:val="00522F4D"/>
    <w:rsid w:val="005241AA"/>
    <w:rsid w:val="005242F5"/>
    <w:rsid w:val="00524FA2"/>
    <w:rsid w:val="005261FA"/>
    <w:rsid w:val="00530581"/>
    <w:rsid w:val="00533DD2"/>
    <w:rsid w:val="00536C08"/>
    <w:rsid w:val="00536C20"/>
    <w:rsid w:val="005402F2"/>
    <w:rsid w:val="00540E2E"/>
    <w:rsid w:val="005423C9"/>
    <w:rsid w:val="0054404B"/>
    <w:rsid w:val="0054408C"/>
    <w:rsid w:val="00544B8F"/>
    <w:rsid w:val="00546081"/>
    <w:rsid w:val="00546857"/>
    <w:rsid w:val="00547A0E"/>
    <w:rsid w:val="0055097D"/>
    <w:rsid w:val="00551057"/>
    <w:rsid w:val="0055489C"/>
    <w:rsid w:val="00556AD3"/>
    <w:rsid w:val="00557FD0"/>
    <w:rsid w:val="005604EF"/>
    <w:rsid w:val="00562BFB"/>
    <w:rsid w:val="005653D5"/>
    <w:rsid w:val="00565956"/>
    <w:rsid w:val="00565E5A"/>
    <w:rsid w:val="005677BA"/>
    <w:rsid w:val="0057037D"/>
    <w:rsid w:val="0057112E"/>
    <w:rsid w:val="00572087"/>
    <w:rsid w:val="005727CA"/>
    <w:rsid w:val="00572A89"/>
    <w:rsid w:val="0057315B"/>
    <w:rsid w:val="00574319"/>
    <w:rsid w:val="005762C9"/>
    <w:rsid w:val="005768B7"/>
    <w:rsid w:val="00581072"/>
    <w:rsid w:val="005814F1"/>
    <w:rsid w:val="0058244A"/>
    <w:rsid w:val="00582DE4"/>
    <w:rsid w:val="005834D0"/>
    <w:rsid w:val="00583D4E"/>
    <w:rsid w:val="0058401E"/>
    <w:rsid w:val="00584299"/>
    <w:rsid w:val="005860B4"/>
    <w:rsid w:val="00586398"/>
    <w:rsid w:val="00591159"/>
    <w:rsid w:val="005917CA"/>
    <w:rsid w:val="005928D3"/>
    <w:rsid w:val="00592F55"/>
    <w:rsid w:val="00594A02"/>
    <w:rsid w:val="00597AC7"/>
    <w:rsid w:val="005A15A9"/>
    <w:rsid w:val="005A2078"/>
    <w:rsid w:val="005A28F8"/>
    <w:rsid w:val="005A2E58"/>
    <w:rsid w:val="005A3F7D"/>
    <w:rsid w:val="005A508C"/>
    <w:rsid w:val="005A6A17"/>
    <w:rsid w:val="005A6C26"/>
    <w:rsid w:val="005A7945"/>
    <w:rsid w:val="005A7CCA"/>
    <w:rsid w:val="005B05EC"/>
    <w:rsid w:val="005B3C89"/>
    <w:rsid w:val="005B67CE"/>
    <w:rsid w:val="005C0638"/>
    <w:rsid w:val="005C09CD"/>
    <w:rsid w:val="005C3794"/>
    <w:rsid w:val="005C4971"/>
    <w:rsid w:val="005C5232"/>
    <w:rsid w:val="005C54FA"/>
    <w:rsid w:val="005C6AD9"/>
    <w:rsid w:val="005C6F0C"/>
    <w:rsid w:val="005C7D2E"/>
    <w:rsid w:val="005D0525"/>
    <w:rsid w:val="005D0A9A"/>
    <w:rsid w:val="005D0C13"/>
    <w:rsid w:val="005D1766"/>
    <w:rsid w:val="005D30A6"/>
    <w:rsid w:val="005D3478"/>
    <w:rsid w:val="005D52C5"/>
    <w:rsid w:val="005D5672"/>
    <w:rsid w:val="005D5A10"/>
    <w:rsid w:val="005D692C"/>
    <w:rsid w:val="005D6C6B"/>
    <w:rsid w:val="005D732C"/>
    <w:rsid w:val="005E0C82"/>
    <w:rsid w:val="005E28F2"/>
    <w:rsid w:val="005E4FBD"/>
    <w:rsid w:val="005E5A90"/>
    <w:rsid w:val="005E6EF4"/>
    <w:rsid w:val="005F049C"/>
    <w:rsid w:val="005F2426"/>
    <w:rsid w:val="005F2D2B"/>
    <w:rsid w:val="005F3693"/>
    <w:rsid w:val="005F4BF5"/>
    <w:rsid w:val="005F5566"/>
    <w:rsid w:val="005F57FA"/>
    <w:rsid w:val="005F72FC"/>
    <w:rsid w:val="005F7353"/>
    <w:rsid w:val="006028BB"/>
    <w:rsid w:val="0060291A"/>
    <w:rsid w:val="00602F20"/>
    <w:rsid w:val="00603CB0"/>
    <w:rsid w:val="00603EB8"/>
    <w:rsid w:val="00604FB7"/>
    <w:rsid w:val="00605C6A"/>
    <w:rsid w:val="00607E23"/>
    <w:rsid w:val="00610594"/>
    <w:rsid w:val="0061074E"/>
    <w:rsid w:val="006107A3"/>
    <w:rsid w:val="006128A4"/>
    <w:rsid w:val="00613011"/>
    <w:rsid w:val="0061331D"/>
    <w:rsid w:val="006136B3"/>
    <w:rsid w:val="00614276"/>
    <w:rsid w:val="006143DF"/>
    <w:rsid w:val="0061599B"/>
    <w:rsid w:val="00616F77"/>
    <w:rsid w:val="00620890"/>
    <w:rsid w:val="00620C34"/>
    <w:rsid w:val="00623360"/>
    <w:rsid w:val="0062407B"/>
    <w:rsid w:val="00625E31"/>
    <w:rsid w:val="006267DA"/>
    <w:rsid w:val="00627DE7"/>
    <w:rsid w:val="00627F12"/>
    <w:rsid w:val="00630179"/>
    <w:rsid w:val="00634641"/>
    <w:rsid w:val="00636571"/>
    <w:rsid w:val="00640AD2"/>
    <w:rsid w:val="00640DB9"/>
    <w:rsid w:val="00641A8A"/>
    <w:rsid w:val="00641F3C"/>
    <w:rsid w:val="006426B7"/>
    <w:rsid w:val="00642841"/>
    <w:rsid w:val="00643239"/>
    <w:rsid w:val="00644072"/>
    <w:rsid w:val="00645F2E"/>
    <w:rsid w:val="00647543"/>
    <w:rsid w:val="006475C4"/>
    <w:rsid w:val="00647983"/>
    <w:rsid w:val="00647F1A"/>
    <w:rsid w:val="006504E3"/>
    <w:rsid w:val="00652A97"/>
    <w:rsid w:val="00652D4D"/>
    <w:rsid w:val="00653DCD"/>
    <w:rsid w:val="00653E22"/>
    <w:rsid w:val="00654583"/>
    <w:rsid w:val="00654A37"/>
    <w:rsid w:val="00656FDF"/>
    <w:rsid w:val="00660137"/>
    <w:rsid w:val="00660858"/>
    <w:rsid w:val="00661232"/>
    <w:rsid w:val="00662615"/>
    <w:rsid w:val="00662FAA"/>
    <w:rsid w:val="00663DB3"/>
    <w:rsid w:val="00663E72"/>
    <w:rsid w:val="00664382"/>
    <w:rsid w:val="00664A4D"/>
    <w:rsid w:val="006652DA"/>
    <w:rsid w:val="00665331"/>
    <w:rsid w:val="0066543F"/>
    <w:rsid w:val="0066573B"/>
    <w:rsid w:val="00665A3E"/>
    <w:rsid w:val="00665AE7"/>
    <w:rsid w:val="00665C9A"/>
    <w:rsid w:val="00667249"/>
    <w:rsid w:val="006700F0"/>
    <w:rsid w:val="006709C3"/>
    <w:rsid w:val="00672713"/>
    <w:rsid w:val="00673C42"/>
    <w:rsid w:val="00674B5A"/>
    <w:rsid w:val="00675729"/>
    <w:rsid w:val="00677805"/>
    <w:rsid w:val="00677F36"/>
    <w:rsid w:val="006810D1"/>
    <w:rsid w:val="0068184B"/>
    <w:rsid w:val="006818AB"/>
    <w:rsid w:val="0068298F"/>
    <w:rsid w:val="00683439"/>
    <w:rsid w:val="0068410B"/>
    <w:rsid w:val="006842E8"/>
    <w:rsid w:val="00684766"/>
    <w:rsid w:val="00686649"/>
    <w:rsid w:val="0068752A"/>
    <w:rsid w:val="0069031A"/>
    <w:rsid w:val="00693457"/>
    <w:rsid w:val="00693757"/>
    <w:rsid w:val="00694E93"/>
    <w:rsid w:val="00697D34"/>
    <w:rsid w:val="00697E03"/>
    <w:rsid w:val="006A0000"/>
    <w:rsid w:val="006A0F97"/>
    <w:rsid w:val="006A103A"/>
    <w:rsid w:val="006A1B48"/>
    <w:rsid w:val="006A3265"/>
    <w:rsid w:val="006A4AB1"/>
    <w:rsid w:val="006A4EE8"/>
    <w:rsid w:val="006A5055"/>
    <w:rsid w:val="006A6D04"/>
    <w:rsid w:val="006A6D89"/>
    <w:rsid w:val="006B17CA"/>
    <w:rsid w:val="006B1A27"/>
    <w:rsid w:val="006B1F51"/>
    <w:rsid w:val="006B3B30"/>
    <w:rsid w:val="006B6694"/>
    <w:rsid w:val="006B6E7C"/>
    <w:rsid w:val="006B7876"/>
    <w:rsid w:val="006C0CA4"/>
    <w:rsid w:val="006C1DCA"/>
    <w:rsid w:val="006C38C6"/>
    <w:rsid w:val="006C5B6D"/>
    <w:rsid w:val="006C6190"/>
    <w:rsid w:val="006C6FFB"/>
    <w:rsid w:val="006D15E2"/>
    <w:rsid w:val="006D2BB4"/>
    <w:rsid w:val="006D3634"/>
    <w:rsid w:val="006D3A6A"/>
    <w:rsid w:val="006D3D51"/>
    <w:rsid w:val="006D48C9"/>
    <w:rsid w:val="006D55D9"/>
    <w:rsid w:val="006D76FD"/>
    <w:rsid w:val="006E17A7"/>
    <w:rsid w:val="006E182E"/>
    <w:rsid w:val="006E1C54"/>
    <w:rsid w:val="006E1E75"/>
    <w:rsid w:val="006E2100"/>
    <w:rsid w:val="006E3EE0"/>
    <w:rsid w:val="006E5009"/>
    <w:rsid w:val="006E7233"/>
    <w:rsid w:val="006E7359"/>
    <w:rsid w:val="006E798F"/>
    <w:rsid w:val="006F0D96"/>
    <w:rsid w:val="006F243C"/>
    <w:rsid w:val="006F2ACD"/>
    <w:rsid w:val="006F2F80"/>
    <w:rsid w:val="006F2FF5"/>
    <w:rsid w:val="006F341C"/>
    <w:rsid w:val="006F4154"/>
    <w:rsid w:val="006F5CC3"/>
    <w:rsid w:val="006F5E18"/>
    <w:rsid w:val="006F640C"/>
    <w:rsid w:val="00700144"/>
    <w:rsid w:val="007019C8"/>
    <w:rsid w:val="007022F7"/>
    <w:rsid w:val="007022F8"/>
    <w:rsid w:val="00702A54"/>
    <w:rsid w:val="0070361D"/>
    <w:rsid w:val="007046DE"/>
    <w:rsid w:val="00704CB9"/>
    <w:rsid w:val="0070521A"/>
    <w:rsid w:val="007056FB"/>
    <w:rsid w:val="00706664"/>
    <w:rsid w:val="00707B8F"/>
    <w:rsid w:val="007126F3"/>
    <w:rsid w:val="00713015"/>
    <w:rsid w:val="007140EC"/>
    <w:rsid w:val="007143C5"/>
    <w:rsid w:val="00714434"/>
    <w:rsid w:val="00715783"/>
    <w:rsid w:val="00717519"/>
    <w:rsid w:val="007176DA"/>
    <w:rsid w:val="00717DDF"/>
    <w:rsid w:val="00720024"/>
    <w:rsid w:val="00720D4D"/>
    <w:rsid w:val="00721337"/>
    <w:rsid w:val="00721E76"/>
    <w:rsid w:val="00721F04"/>
    <w:rsid w:val="00724564"/>
    <w:rsid w:val="00725054"/>
    <w:rsid w:val="007259A7"/>
    <w:rsid w:val="00725AD0"/>
    <w:rsid w:val="00725EED"/>
    <w:rsid w:val="007262D2"/>
    <w:rsid w:val="00727288"/>
    <w:rsid w:val="00732C23"/>
    <w:rsid w:val="00732EE2"/>
    <w:rsid w:val="00733EE5"/>
    <w:rsid w:val="00740347"/>
    <w:rsid w:val="007405F6"/>
    <w:rsid w:val="00740BCF"/>
    <w:rsid w:val="00741DBC"/>
    <w:rsid w:val="00742E79"/>
    <w:rsid w:val="00743332"/>
    <w:rsid w:val="00743C59"/>
    <w:rsid w:val="0074464C"/>
    <w:rsid w:val="0074480D"/>
    <w:rsid w:val="00744F3F"/>
    <w:rsid w:val="00746D20"/>
    <w:rsid w:val="007474C9"/>
    <w:rsid w:val="00750112"/>
    <w:rsid w:val="00750546"/>
    <w:rsid w:val="007515D8"/>
    <w:rsid w:val="00752DB9"/>
    <w:rsid w:val="00752E92"/>
    <w:rsid w:val="00753BE1"/>
    <w:rsid w:val="0075470D"/>
    <w:rsid w:val="00754A4F"/>
    <w:rsid w:val="00755444"/>
    <w:rsid w:val="00755794"/>
    <w:rsid w:val="007577AC"/>
    <w:rsid w:val="00762192"/>
    <w:rsid w:val="00762FB9"/>
    <w:rsid w:val="00763124"/>
    <w:rsid w:val="00763641"/>
    <w:rsid w:val="0076375C"/>
    <w:rsid w:val="00764E4E"/>
    <w:rsid w:val="007651BA"/>
    <w:rsid w:val="0076549F"/>
    <w:rsid w:val="007655D0"/>
    <w:rsid w:val="007656ED"/>
    <w:rsid w:val="00765B04"/>
    <w:rsid w:val="00765FD3"/>
    <w:rsid w:val="007708AF"/>
    <w:rsid w:val="00770CD4"/>
    <w:rsid w:val="007725FD"/>
    <w:rsid w:val="0077283C"/>
    <w:rsid w:val="00772AA3"/>
    <w:rsid w:val="00772D9E"/>
    <w:rsid w:val="007730A8"/>
    <w:rsid w:val="0077375F"/>
    <w:rsid w:val="0077592B"/>
    <w:rsid w:val="00776549"/>
    <w:rsid w:val="00776A1A"/>
    <w:rsid w:val="00776FD4"/>
    <w:rsid w:val="007775D3"/>
    <w:rsid w:val="00780777"/>
    <w:rsid w:val="00781223"/>
    <w:rsid w:val="0078178C"/>
    <w:rsid w:val="0078195E"/>
    <w:rsid w:val="00784B0E"/>
    <w:rsid w:val="0078720C"/>
    <w:rsid w:val="00790F3B"/>
    <w:rsid w:val="00793B89"/>
    <w:rsid w:val="00794068"/>
    <w:rsid w:val="007951DF"/>
    <w:rsid w:val="0079574A"/>
    <w:rsid w:val="0079585D"/>
    <w:rsid w:val="00795A36"/>
    <w:rsid w:val="0079616F"/>
    <w:rsid w:val="007963D2"/>
    <w:rsid w:val="00796ADC"/>
    <w:rsid w:val="0079765B"/>
    <w:rsid w:val="007A05CC"/>
    <w:rsid w:val="007A33DA"/>
    <w:rsid w:val="007A396D"/>
    <w:rsid w:val="007A3F7B"/>
    <w:rsid w:val="007A4E62"/>
    <w:rsid w:val="007A5C39"/>
    <w:rsid w:val="007A6A38"/>
    <w:rsid w:val="007B0D2A"/>
    <w:rsid w:val="007B1011"/>
    <w:rsid w:val="007B2131"/>
    <w:rsid w:val="007B265E"/>
    <w:rsid w:val="007B277D"/>
    <w:rsid w:val="007B3729"/>
    <w:rsid w:val="007B4443"/>
    <w:rsid w:val="007B4D5F"/>
    <w:rsid w:val="007B57A8"/>
    <w:rsid w:val="007B64CA"/>
    <w:rsid w:val="007B7156"/>
    <w:rsid w:val="007B747A"/>
    <w:rsid w:val="007C0E18"/>
    <w:rsid w:val="007C136F"/>
    <w:rsid w:val="007C196C"/>
    <w:rsid w:val="007C349E"/>
    <w:rsid w:val="007C37D9"/>
    <w:rsid w:val="007C4D71"/>
    <w:rsid w:val="007C640C"/>
    <w:rsid w:val="007C7514"/>
    <w:rsid w:val="007D008C"/>
    <w:rsid w:val="007D00BD"/>
    <w:rsid w:val="007D048A"/>
    <w:rsid w:val="007D1460"/>
    <w:rsid w:val="007D304F"/>
    <w:rsid w:val="007D46E8"/>
    <w:rsid w:val="007D48E7"/>
    <w:rsid w:val="007D6398"/>
    <w:rsid w:val="007D6AD3"/>
    <w:rsid w:val="007D72AE"/>
    <w:rsid w:val="007D7844"/>
    <w:rsid w:val="007D7DD5"/>
    <w:rsid w:val="007E1D02"/>
    <w:rsid w:val="007E333F"/>
    <w:rsid w:val="007E5D9E"/>
    <w:rsid w:val="007E741C"/>
    <w:rsid w:val="007F24B7"/>
    <w:rsid w:val="007F27B2"/>
    <w:rsid w:val="007F37DC"/>
    <w:rsid w:val="007F43CB"/>
    <w:rsid w:val="007F46CB"/>
    <w:rsid w:val="007F5CC2"/>
    <w:rsid w:val="007F5E22"/>
    <w:rsid w:val="007F5EA7"/>
    <w:rsid w:val="00800567"/>
    <w:rsid w:val="0080058A"/>
    <w:rsid w:val="00800B3C"/>
    <w:rsid w:val="00800E50"/>
    <w:rsid w:val="00801940"/>
    <w:rsid w:val="00801C6B"/>
    <w:rsid w:val="008025B2"/>
    <w:rsid w:val="00802D0D"/>
    <w:rsid w:val="00804B0F"/>
    <w:rsid w:val="008057ED"/>
    <w:rsid w:val="0080756A"/>
    <w:rsid w:val="00810E4A"/>
    <w:rsid w:val="008119F2"/>
    <w:rsid w:val="00811C4C"/>
    <w:rsid w:val="00811FB1"/>
    <w:rsid w:val="008127D0"/>
    <w:rsid w:val="008128C9"/>
    <w:rsid w:val="00812B8B"/>
    <w:rsid w:val="00814ECB"/>
    <w:rsid w:val="0081639D"/>
    <w:rsid w:val="008205BF"/>
    <w:rsid w:val="00820731"/>
    <w:rsid w:val="00820BD6"/>
    <w:rsid w:val="00821134"/>
    <w:rsid w:val="0082435C"/>
    <w:rsid w:val="008247BB"/>
    <w:rsid w:val="00824991"/>
    <w:rsid w:val="008263D2"/>
    <w:rsid w:val="00826525"/>
    <w:rsid w:val="0083162E"/>
    <w:rsid w:val="00831986"/>
    <w:rsid w:val="00831DBC"/>
    <w:rsid w:val="00831EB5"/>
    <w:rsid w:val="00832A24"/>
    <w:rsid w:val="00832B8B"/>
    <w:rsid w:val="00832DC0"/>
    <w:rsid w:val="00834757"/>
    <w:rsid w:val="008359E7"/>
    <w:rsid w:val="00835EC4"/>
    <w:rsid w:val="0083617E"/>
    <w:rsid w:val="008373E9"/>
    <w:rsid w:val="00837872"/>
    <w:rsid w:val="00841421"/>
    <w:rsid w:val="00841596"/>
    <w:rsid w:val="0084268C"/>
    <w:rsid w:val="008434BA"/>
    <w:rsid w:val="00843A21"/>
    <w:rsid w:val="00845409"/>
    <w:rsid w:val="00846093"/>
    <w:rsid w:val="00850865"/>
    <w:rsid w:val="0085193E"/>
    <w:rsid w:val="008522D5"/>
    <w:rsid w:val="008523B7"/>
    <w:rsid w:val="00852582"/>
    <w:rsid w:val="008528F9"/>
    <w:rsid w:val="00853530"/>
    <w:rsid w:val="00855433"/>
    <w:rsid w:val="00855C41"/>
    <w:rsid w:val="00856BB7"/>
    <w:rsid w:val="008602C9"/>
    <w:rsid w:val="00860706"/>
    <w:rsid w:val="00861325"/>
    <w:rsid w:val="00862FCD"/>
    <w:rsid w:val="008649F6"/>
    <w:rsid w:val="00864FDE"/>
    <w:rsid w:val="0086572F"/>
    <w:rsid w:val="00865925"/>
    <w:rsid w:val="008663F0"/>
    <w:rsid w:val="00866C5F"/>
    <w:rsid w:val="00866D84"/>
    <w:rsid w:val="0087027A"/>
    <w:rsid w:val="00870484"/>
    <w:rsid w:val="00871014"/>
    <w:rsid w:val="00872046"/>
    <w:rsid w:val="00873EA1"/>
    <w:rsid w:val="00874028"/>
    <w:rsid w:val="008751AA"/>
    <w:rsid w:val="00875776"/>
    <w:rsid w:val="0087603C"/>
    <w:rsid w:val="00880236"/>
    <w:rsid w:val="0088041D"/>
    <w:rsid w:val="008829F4"/>
    <w:rsid w:val="00882C23"/>
    <w:rsid w:val="008845CF"/>
    <w:rsid w:val="0088573E"/>
    <w:rsid w:val="0088588B"/>
    <w:rsid w:val="00886083"/>
    <w:rsid w:val="008871AE"/>
    <w:rsid w:val="008906E7"/>
    <w:rsid w:val="00890D9C"/>
    <w:rsid w:val="0089191A"/>
    <w:rsid w:val="008925BF"/>
    <w:rsid w:val="00892F9F"/>
    <w:rsid w:val="00892FDE"/>
    <w:rsid w:val="00894D0A"/>
    <w:rsid w:val="008950EC"/>
    <w:rsid w:val="00895101"/>
    <w:rsid w:val="00895FA8"/>
    <w:rsid w:val="00896804"/>
    <w:rsid w:val="008A09AE"/>
    <w:rsid w:val="008A3FE6"/>
    <w:rsid w:val="008A40B8"/>
    <w:rsid w:val="008A5E56"/>
    <w:rsid w:val="008A648D"/>
    <w:rsid w:val="008A6F02"/>
    <w:rsid w:val="008A70F0"/>
    <w:rsid w:val="008B01BA"/>
    <w:rsid w:val="008B058A"/>
    <w:rsid w:val="008B186D"/>
    <w:rsid w:val="008B1C57"/>
    <w:rsid w:val="008B33F3"/>
    <w:rsid w:val="008B37A6"/>
    <w:rsid w:val="008B42E3"/>
    <w:rsid w:val="008B49EB"/>
    <w:rsid w:val="008B645C"/>
    <w:rsid w:val="008B6D05"/>
    <w:rsid w:val="008B7C83"/>
    <w:rsid w:val="008C0718"/>
    <w:rsid w:val="008C11DD"/>
    <w:rsid w:val="008C310A"/>
    <w:rsid w:val="008C342D"/>
    <w:rsid w:val="008C4035"/>
    <w:rsid w:val="008C4473"/>
    <w:rsid w:val="008C4C35"/>
    <w:rsid w:val="008C5CFD"/>
    <w:rsid w:val="008C71E3"/>
    <w:rsid w:val="008C7DD3"/>
    <w:rsid w:val="008D0630"/>
    <w:rsid w:val="008D1AC6"/>
    <w:rsid w:val="008D2131"/>
    <w:rsid w:val="008D23C2"/>
    <w:rsid w:val="008D24D2"/>
    <w:rsid w:val="008D38E4"/>
    <w:rsid w:val="008D439A"/>
    <w:rsid w:val="008D5558"/>
    <w:rsid w:val="008D60F8"/>
    <w:rsid w:val="008D6267"/>
    <w:rsid w:val="008D761D"/>
    <w:rsid w:val="008E09F5"/>
    <w:rsid w:val="008E1A30"/>
    <w:rsid w:val="008E21D5"/>
    <w:rsid w:val="008E2348"/>
    <w:rsid w:val="008E2FFD"/>
    <w:rsid w:val="008E47CD"/>
    <w:rsid w:val="008E4B1B"/>
    <w:rsid w:val="008E5DD8"/>
    <w:rsid w:val="008E639B"/>
    <w:rsid w:val="008F0FBA"/>
    <w:rsid w:val="008F115F"/>
    <w:rsid w:val="008F16ED"/>
    <w:rsid w:val="008F2386"/>
    <w:rsid w:val="008F2460"/>
    <w:rsid w:val="008F538A"/>
    <w:rsid w:val="008F754F"/>
    <w:rsid w:val="00900491"/>
    <w:rsid w:val="009018C5"/>
    <w:rsid w:val="00901EF9"/>
    <w:rsid w:val="0090309C"/>
    <w:rsid w:val="00903338"/>
    <w:rsid w:val="0090335F"/>
    <w:rsid w:val="00904365"/>
    <w:rsid w:val="00904A96"/>
    <w:rsid w:val="009077F7"/>
    <w:rsid w:val="00907C0D"/>
    <w:rsid w:val="00911367"/>
    <w:rsid w:val="009126F3"/>
    <w:rsid w:val="00912B1F"/>
    <w:rsid w:val="0091398F"/>
    <w:rsid w:val="0091640E"/>
    <w:rsid w:val="0091700C"/>
    <w:rsid w:val="00917B35"/>
    <w:rsid w:val="00917DE1"/>
    <w:rsid w:val="009202E1"/>
    <w:rsid w:val="00920C6C"/>
    <w:rsid w:val="00921699"/>
    <w:rsid w:val="00921BC0"/>
    <w:rsid w:val="00923F55"/>
    <w:rsid w:val="009245D2"/>
    <w:rsid w:val="00925378"/>
    <w:rsid w:val="009257E0"/>
    <w:rsid w:val="00925A44"/>
    <w:rsid w:val="009261F6"/>
    <w:rsid w:val="00926403"/>
    <w:rsid w:val="009271D5"/>
    <w:rsid w:val="0093052C"/>
    <w:rsid w:val="00930BA4"/>
    <w:rsid w:val="009311DC"/>
    <w:rsid w:val="00931A6C"/>
    <w:rsid w:val="0093546F"/>
    <w:rsid w:val="00935DE2"/>
    <w:rsid w:val="0093727A"/>
    <w:rsid w:val="009377C3"/>
    <w:rsid w:val="00940FAE"/>
    <w:rsid w:val="00940FEC"/>
    <w:rsid w:val="00941FB2"/>
    <w:rsid w:val="00942F77"/>
    <w:rsid w:val="00943306"/>
    <w:rsid w:val="00945050"/>
    <w:rsid w:val="009465D4"/>
    <w:rsid w:val="00946F38"/>
    <w:rsid w:val="00947621"/>
    <w:rsid w:val="00947669"/>
    <w:rsid w:val="00947730"/>
    <w:rsid w:val="00951170"/>
    <w:rsid w:val="009519E5"/>
    <w:rsid w:val="00951A96"/>
    <w:rsid w:val="00955E28"/>
    <w:rsid w:val="00956472"/>
    <w:rsid w:val="00956561"/>
    <w:rsid w:val="009565C0"/>
    <w:rsid w:val="00960324"/>
    <w:rsid w:val="00960E64"/>
    <w:rsid w:val="00961644"/>
    <w:rsid w:val="0096262F"/>
    <w:rsid w:val="00962B9A"/>
    <w:rsid w:val="00963388"/>
    <w:rsid w:val="00963A7E"/>
    <w:rsid w:val="00967051"/>
    <w:rsid w:val="0097092C"/>
    <w:rsid w:val="00972276"/>
    <w:rsid w:val="009725CB"/>
    <w:rsid w:val="009734C9"/>
    <w:rsid w:val="009737C5"/>
    <w:rsid w:val="00973D8D"/>
    <w:rsid w:val="0097420F"/>
    <w:rsid w:val="00974778"/>
    <w:rsid w:val="00975944"/>
    <w:rsid w:val="00975DC4"/>
    <w:rsid w:val="009769F6"/>
    <w:rsid w:val="00976E71"/>
    <w:rsid w:val="009772D3"/>
    <w:rsid w:val="00977E4B"/>
    <w:rsid w:val="0098000B"/>
    <w:rsid w:val="009811C2"/>
    <w:rsid w:val="0098215D"/>
    <w:rsid w:val="009822AE"/>
    <w:rsid w:val="0098422D"/>
    <w:rsid w:val="00987AB9"/>
    <w:rsid w:val="00990222"/>
    <w:rsid w:val="00990F87"/>
    <w:rsid w:val="0099100D"/>
    <w:rsid w:val="0099160B"/>
    <w:rsid w:val="00994F38"/>
    <w:rsid w:val="0099632F"/>
    <w:rsid w:val="00996404"/>
    <w:rsid w:val="009973E1"/>
    <w:rsid w:val="009A4308"/>
    <w:rsid w:val="009A475F"/>
    <w:rsid w:val="009A4E3F"/>
    <w:rsid w:val="009A5E2E"/>
    <w:rsid w:val="009A69FB"/>
    <w:rsid w:val="009B2BDB"/>
    <w:rsid w:val="009B347F"/>
    <w:rsid w:val="009B35FE"/>
    <w:rsid w:val="009B4CE1"/>
    <w:rsid w:val="009B536A"/>
    <w:rsid w:val="009B6293"/>
    <w:rsid w:val="009B6FDE"/>
    <w:rsid w:val="009B7AE9"/>
    <w:rsid w:val="009B7C7A"/>
    <w:rsid w:val="009C25C9"/>
    <w:rsid w:val="009C32DF"/>
    <w:rsid w:val="009C3E00"/>
    <w:rsid w:val="009C5205"/>
    <w:rsid w:val="009C63AA"/>
    <w:rsid w:val="009C6E7B"/>
    <w:rsid w:val="009C72BF"/>
    <w:rsid w:val="009C7EEF"/>
    <w:rsid w:val="009D03A7"/>
    <w:rsid w:val="009D0817"/>
    <w:rsid w:val="009D1865"/>
    <w:rsid w:val="009D32C3"/>
    <w:rsid w:val="009D388C"/>
    <w:rsid w:val="009D3EFB"/>
    <w:rsid w:val="009D42D5"/>
    <w:rsid w:val="009D4671"/>
    <w:rsid w:val="009D49B4"/>
    <w:rsid w:val="009D51A9"/>
    <w:rsid w:val="009D731A"/>
    <w:rsid w:val="009E2176"/>
    <w:rsid w:val="009E35EA"/>
    <w:rsid w:val="009E5A1F"/>
    <w:rsid w:val="009E5C24"/>
    <w:rsid w:val="009E5D45"/>
    <w:rsid w:val="009E61BB"/>
    <w:rsid w:val="009E6ED2"/>
    <w:rsid w:val="009E706D"/>
    <w:rsid w:val="009F0B13"/>
    <w:rsid w:val="009F1BC9"/>
    <w:rsid w:val="009F2644"/>
    <w:rsid w:val="009F2EA0"/>
    <w:rsid w:val="009F2F5C"/>
    <w:rsid w:val="009F3849"/>
    <w:rsid w:val="009F3CC0"/>
    <w:rsid w:val="009F5351"/>
    <w:rsid w:val="009F5C05"/>
    <w:rsid w:val="009F5F0D"/>
    <w:rsid w:val="00A00552"/>
    <w:rsid w:val="00A00AAE"/>
    <w:rsid w:val="00A01D2D"/>
    <w:rsid w:val="00A01F97"/>
    <w:rsid w:val="00A01FC3"/>
    <w:rsid w:val="00A02174"/>
    <w:rsid w:val="00A03E84"/>
    <w:rsid w:val="00A046DD"/>
    <w:rsid w:val="00A0547D"/>
    <w:rsid w:val="00A074F9"/>
    <w:rsid w:val="00A07783"/>
    <w:rsid w:val="00A07DC1"/>
    <w:rsid w:val="00A103E0"/>
    <w:rsid w:val="00A116CA"/>
    <w:rsid w:val="00A11CBD"/>
    <w:rsid w:val="00A11CE1"/>
    <w:rsid w:val="00A11F92"/>
    <w:rsid w:val="00A12157"/>
    <w:rsid w:val="00A125CD"/>
    <w:rsid w:val="00A13135"/>
    <w:rsid w:val="00A22880"/>
    <w:rsid w:val="00A2375F"/>
    <w:rsid w:val="00A23FDA"/>
    <w:rsid w:val="00A2576D"/>
    <w:rsid w:val="00A27448"/>
    <w:rsid w:val="00A2752E"/>
    <w:rsid w:val="00A314F8"/>
    <w:rsid w:val="00A31818"/>
    <w:rsid w:val="00A31C54"/>
    <w:rsid w:val="00A32577"/>
    <w:rsid w:val="00A33BBA"/>
    <w:rsid w:val="00A35876"/>
    <w:rsid w:val="00A36560"/>
    <w:rsid w:val="00A36B54"/>
    <w:rsid w:val="00A36F54"/>
    <w:rsid w:val="00A3705D"/>
    <w:rsid w:val="00A40127"/>
    <w:rsid w:val="00A40E6D"/>
    <w:rsid w:val="00A412CA"/>
    <w:rsid w:val="00A413F5"/>
    <w:rsid w:val="00A41696"/>
    <w:rsid w:val="00A43766"/>
    <w:rsid w:val="00A4400B"/>
    <w:rsid w:val="00A4734B"/>
    <w:rsid w:val="00A533E9"/>
    <w:rsid w:val="00A53AF4"/>
    <w:rsid w:val="00A53CE7"/>
    <w:rsid w:val="00A56784"/>
    <w:rsid w:val="00A576DE"/>
    <w:rsid w:val="00A57AE9"/>
    <w:rsid w:val="00A60BEA"/>
    <w:rsid w:val="00A60C3B"/>
    <w:rsid w:val="00A61B97"/>
    <w:rsid w:val="00A61CD2"/>
    <w:rsid w:val="00A61EAB"/>
    <w:rsid w:val="00A631FE"/>
    <w:rsid w:val="00A6471B"/>
    <w:rsid w:val="00A64916"/>
    <w:rsid w:val="00A64D22"/>
    <w:rsid w:val="00A65D1D"/>
    <w:rsid w:val="00A66106"/>
    <w:rsid w:val="00A66D09"/>
    <w:rsid w:val="00A67D31"/>
    <w:rsid w:val="00A67F86"/>
    <w:rsid w:val="00A706CB"/>
    <w:rsid w:val="00A706EE"/>
    <w:rsid w:val="00A70F0D"/>
    <w:rsid w:val="00A710C9"/>
    <w:rsid w:val="00A72405"/>
    <w:rsid w:val="00A73F91"/>
    <w:rsid w:val="00A752A2"/>
    <w:rsid w:val="00A75B63"/>
    <w:rsid w:val="00A77271"/>
    <w:rsid w:val="00A77816"/>
    <w:rsid w:val="00A77A0D"/>
    <w:rsid w:val="00A77F1B"/>
    <w:rsid w:val="00A803D4"/>
    <w:rsid w:val="00A81DEF"/>
    <w:rsid w:val="00A82475"/>
    <w:rsid w:val="00A82E21"/>
    <w:rsid w:val="00A83051"/>
    <w:rsid w:val="00A83A7D"/>
    <w:rsid w:val="00A8412E"/>
    <w:rsid w:val="00A84AE3"/>
    <w:rsid w:val="00A85652"/>
    <w:rsid w:val="00A866FC"/>
    <w:rsid w:val="00A86C33"/>
    <w:rsid w:val="00A86E3B"/>
    <w:rsid w:val="00A87638"/>
    <w:rsid w:val="00A878F7"/>
    <w:rsid w:val="00A907FE"/>
    <w:rsid w:val="00A910D3"/>
    <w:rsid w:val="00A964D4"/>
    <w:rsid w:val="00A967B0"/>
    <w:rsid w:val="00A978E1"/>
    <w:rsid w:val="00AA0A9D"/>
    <w:rsid w:val="00AA132E"/>
    <w:rsid w:val="00AA169A"/>
    <w:rsid w:val="00AA22D8"/>
    <w:rsid w:val="00AA22F0"/>
    <w:rsid w:val="00AA42CB"/>
    <w:rsid w:val="00AA5FCF"/>
    <w:rsid w:val="00AA6D70"/>
    <w:rsid w:val="00AA6F0F"/>
    <w:rsid w:val="00AA71A4"/>
    <w:rsid w:val="00AA7D3B"/>
    <w:rsid w:val="00AB06E7"/>
    <w:rsid w:val="00AB1C75"/>
    <w:rsid w:val="00AB3865"/>
    <w:rsid w:val="00AB4051"/>
    <w:rsid w:val="00AB4079"/>
    <w:rsid w:val="00AB5B21"/>
    <w:rsid w:val="00AB5B6A"/>
    <w:rsid w:val="00AB73E5"/>
    <w:rsid w:val="00AB75D0"/>
    <w:rsid w:val="00AB79A0"/>
    <w:rsid w:val="00AB7F14"/>
    <w:rsid w:val="00AC1B15"/>
    <w:rsid w:val="00AC1C9A"/>
    <w:rsid w:val="00AC2371"/>
    <w:rsid w:val="00AC2AFE"/>
    <w:rsid w:val="00AC30C2"/>
    <w:rsid w:val="00AC469B"/>
    <w:rsid w:val="00AC4BEF"/>
    <w:rsid w:val="00AC5090"/>
    <w:rsid w:val="00AC5A5C"/>
    <w:rsid w:val="00AC6B77"/>
    <w:rsid w:val="00AC732A"/>
    <w:rsid w:val="00AC7F55"/>
    <w:rsid w:val="00AD1ABF"/>
    <w:rsid w:val="00AD1ADE"/>
    <w:rsid w:val="00AD224B"/>
    <w:rsid w:val="00AD2E50"/>
    <w:rsid w:val="00AD4673"/>
    <w:rsid w:val="00AD58C6"/>
    <w:rsid w:val="00AE05E6"/>
    <w:rsid w:val="00AE0B30"/>
    <w:rsid w:val="00AE2107"/>
    <w:rsid w:val="00AE2D34"/>
    <w:rsid w:val="00AE312B"/>
    <w:rsid w:val="00AF1929"/>
    <w:rsid w:val="00AF1D1B"/>
    <w:rsid w:val="00AF1E02"/>
    <w:rsid w:val="00AF2C8B"/>
    <w:rsid w:val="00AF313D"/>
    <w:rsid w:val="00AF34C1"/>
    <w:rsid w:val="00AF3510"/>
    <w:rsid w:val="00AF48F1"/>
    <w:rsid w:val="00AF4D2D"/>
    <w:rsid w:val="00AF5D89"/>
    <w:rsid w:val="00AF6D1C"/>
    <w:rsid w:val="00B00FDC"/>
    <w:rsid w:val="00B019C5"/>
    <w:rsid w:val="00B02428"/>
    <w:rsid w:val="00B0316B"/>
    <w:rsid w:val="00B060D4"/>
    <w:rsid w:val="00B07755"/>
    <w:rsid w:val="00B07871"/>
    <w:rsid w:val="00B11101"/>
    <w:rsid w:val="00B11E9F"/>
    <w:rsid w:val="00B12C92"/>
    <w:rsid w:val="00B13950"/>
    <w:rsid w:val="00B14197"/>
    <w:rsid w:val="00B151AE"/>
    <w:rsid w:val="00B15806"/>
    <w:rsid w:val="00B1600F"/>
    <w:rsid w:val="00B160C9"/>
    <w:rsid w:val="00B163BF"/>
    <w:rsid w:val="00B17226"/>
    <w:rsid w:val="00B179C6"/>
    <w:rsid w:val="00B20BF0"/>
    <w:rsid w:val="00B210BF"/>
    <w:rsid w:val="00B22B7C"/>
    <w:rsid w:val="00B22D95"/>
    <w:rsid w:val="00B23369"/>
    <w:rsid w:val="00B23561"/>
    <w:rsid w:val="00B23A72"/>
    <w:rsid w:val="00B24B1F"/>
    <w:rsid w:val="00B273A5"/>
    <w:rsid w:val="00B279F5"/>
    <w:rsid w:val="00B27D87"/>
    <w:rsid w:val="00B30FBE"/>
    <w:rsid w:val="00B31449"/>
    <w:rsid w:val="00B32C80"/>
    <w:rsid w:val="00B3317C"/>
    <w:rsid w:val="00B3360B"/>
    <w:rsid w:val="00B339C6"/>
    <w:rsid w:val="00B34041"/>
    <w:rsid w:val="00B3687F"/>
    <w:rsid w:val="00B4072A"/>
    <w:rsid w:val="00B40C22"/>
    <w:rsid w:val="00B40E46"/>
    <w:rsid w:val="00B41245"/>
    <w:rsid w:val="00B4139A"/>
    <w:rsid w:val="00B42B3F"/>
    <w:rsid w:val="00B44BAB"/>
    <w:rsid w:val="00B44CCA"/>
    <w:rsid w:val="00B4566E"/>
    <w:rsid w:val="00B461C5"/>
    <w:rsid w:val="00B462A1"/>
    <w:rsid w:val="00B473FA"/>
    <w:rsid w:val="00B5234B"/>
    <w:rsid w:val="00B528BF"/>
    <w:rsid w:val="00B5320C"/>
    <w:rsid w:val="00B548AA"/>
    <w:rsid w:val="00B5765E"/>
    <w:rsid w:val="00B60311"/>
    <w:rsid w:val="00B60850"/>
    <w:rsid w:val="00B60D5F"/>
    <w:rsid w:val="00B614A7"/>
    <w:rsid w:val="00B62C47"/>
    <w:rsid w:val="00B62C95"/>
    <w:rsid w:val="00B633DF"/>
    <w:rsid w:val="00B63759"/>
    <w:rsid w:val="00B65243"/>
    <w:rsid w:val="00B66791"/>
    <w:rsid w:val="00B668BD"/>
    <w:rsid w:val="00B67030"/>
    <w:rsid w:val="00B70A78"/>
    <w:rsid w:val="00B70F19"/>
    <w:rsid w:val="00B71A85"/>
    <w:rsid w:val="00B7285C"/>
    <w:rsid w:val="00B7355F"/>
    <w:rsid w:val="00B740E8"/>
    <w:rsid w:val="00B74FF2"/>
    <w:rsid w:val="00B76098"/>
    <w:rsid w:val="00B76202"/>
    <w:rsid w:val="00B77F9B"/>
    <w:rsid w:val="00B82699"/>
    <w:rsid w:val="00B83765"/>
    <w:rsid w:val="00B85699"/>
    <w:rsid w:val="00B858F1"/>
    <w:rsid w:val="00B8639C"/>
    <w:rsid w:val="00B87B11"/>
    <w:rsid w:val="00B87E97"/>
    <w:rsid w:val="00B9158E"/>
    <w:rsid w:val="00B93561"/>
    <w:rsid w:val="00B9395A"/>
    <w:rsid w:val="00B93F09"/>
    <w:rsid w:val="00B94492"/>
    <w:rsid w:val="00B9467C"/>
    <w:rsid w:val="00B964DA"/>
    <w:rsid w:val="00B974AC"/>
    <w:rsid w:val="00BA0842"/>
    <w:rsid w:val="00BA0AE5"/>
    <w:rsid w:val="00BA16AE"/>
    <w:rsid w:val="00BA4CDE"/>
    <w:rsid w:val="00BA5B36"/>
    <w:rsid w:val="00BA5B47"/>
    <w:rsid w:val="00BA68C8"/>
    <w:rsid w:val="00BB0236"/>
    <w:rsid w:val="00BB153E"/>
    <w:rsid w:val="00BB17CA"/>
    <w:rsid w:val="00BB1E32"/>
    <w:rsid w:val="00BB26F7"/>
    <w:rsid w:val="00BB6D19"/>
    <w:rsid w:val="00BC08B4"/>
    <w:rsid w:val="00BC14E6"/>
    <w:rsid w:val="00BC2449"/>
    <w:rsid w:val="00BC3EEB"/>
    <w:rsid w:val="00BC4417"/>
    <w:rsid w:val="00BC463C"/>
    <w:rsid w:val="00BC47B2"/>
    <w:rsid w:val="00BC50DC"/>
    <w:rsid w:val="00BC5884"/>
    <w:rsid w:val="00BC7C8C"/>
    <w:rsid w:val="00BD0D13"/>
    <w:rsid w:val="00BD0D7D"/>
    <w:rsid w:val="00BD2801"/>
    <w:rsid w:val="00BD3EFE"/>
    <w:rsid w:val="00BD41DB"/>
    <w:rsid w:val="00BD67CC"/>
    <w:rsid w:val="00BD6F51"/>
    <w:rsid w:val="00BD75FD"/>
    <w:rsid w:val="00BD7FF7"/>
    <w:rsid w:val="00BE1192"/>
    <w:rsid w:val="00BE126B"/>
    <w:rsid w:val="00BE12E0"/>
    <w:rsid w:val="00BE2435"/>
    <w:rsid w:val="00BE3712"/>
    <w:rsid w:val="00BE57BE"/>
    <w:rsid w:val="00BE6872"/>
    <w:rsid w:val="00BE6C76"/>
    <w:rsid w:val="00BE7A5C"/>
    <w:rsid w:val="00BF13A1"/>
    <w:rsid w:val="00BF1D6E"/>
    <w:rsid w:val="00BF256F"/>
    <w:rsid w:val="00BF29D4"/>
    <w:rsid w:val="00BF2FA7"/>
    <w:rsid w:val="00BF3C3D"/>
    <w:rsid w:val="00BF3EA0"/>
    <w:rsid w:val="00BF47FC"/>
    <w:rsid w:val="00BF499F"/>
    <w:rsid w:val="00C000A6"/>
    <w:rsid w:val="00C00431"/>
    <w:rsid w:val="00C00976"/>
    <w:rsid w:val="00C02F70"/>
    <w:rsid w:val="00C041E6"/>
    <w:rsid w:val="00C0473B"/>
    <w:rsid w:val="00C05604"/>
    <w:rsid w:val="00C05697"/>
    <w:rsid w:val="00C05D06"/>
    <w:rsid w:val="00C06C93"/>
    <w:rsid w:val="00C07C3C"/>
    <w:rsid w:val="00C113F7"/>
    <w:rsid w:val="00C1159C"/>
    <w:rsid w:val="00C11621"/>
    <w:rsid w:val="00C1267E"/>
    <w:rsid w:val="00C15418"/>
    <w:rsid w:val="00C203A1"/>
    <w:rsid w:val="00C22227"/>
    <w:rsid w:val="00C2325C"/>
    <w:rsid w:val="00C27A3E"/>
    <w:rsid w:val="00C303F8"/>
    <w:rsid w:val="00C30974"/>
    <w:rsid w:val="00C33359"/>
    <w:rsid w:val="00C33BCD"/>
    <w:rsid w:val="00C33C96"/>
    <w:rsid w:val="00C34BF1"/>
    <w:rsid w:val="00C34E71"/>
    <w:rsid w:val="00C3525C"/>
    <w:rsid w:val="00C36811"/>
    <w:rsid w:val="00C368F8"/>
    <w:rsid w:val="00C378D5"/>
    <w:rsid w:val="00C4062D"/>
    <w:rsid w:val="00C4173A"/>
    <w:rsid w:val="00C4300A"/>
    <w:rsid w:val="00C46155"/>
    <w:rsid w:val="00C462C9"/>
    <w:rsid w:val="00C469DD"/>
    <w:rsid w:val="00C4785F"/>
    <w:rsid w:val="00C47B9B"/>
    <w:rsid w:val="00C50E79"/>
    <w:rsid w:val="00C5132B"/>
    <w:rsid w:val="00C535CE"/>
    <w:rsid w:val="00C54243"/>
    <w:rsid w:val="00C54BA0"/>
    <w:rsid w:val="00C5734E"/>
    <w:rsid w:val="00C575CD"/>
    <w:rsid w:val="00C60ADE"/>
    <w:rsid w:val="00C63073"/>
    <w:rsid w:val="00C65AB6"/>
    <w:rsid w:val="00C65E97"/>
    <w:rsid w:val="00C666B8"/>
    <w:rsid w:val="00C669FA"/>
    <w:rsid w:val="00C67D4D"/>
    <w:rsid w:val="00C715A7"/>
    <w:rsid w:val="00C73C23"/>
    <w:rsid w:val="00C74D38"/>
    <w:rsid w:val="00C75102"/>
    <w:rsid w:val="00C75382"/>
    <w:rsid w:val="00C76BA8"/>
    <w:rsid w:val="00C7734A"/>
    <w:rsid w:val="00C80762"/>
    <w:rsid w:val="00C80B61"/>
    <w:rsid w:val="00C81534"/>
    <w:rsid w:val="00C83A2B"/>
    <w:rsid w:val="00C847AE"/>
    <w:rsid w:val="00C848A8"/>
    <w:rsid w:val="00C8705E"/>
    <w:rsid w:val="00C936DC"/>
    <w:rsid w:val="00C944E6"/>
    <w:rsid w:val="00C94840"/>
    <w:rsid w:val="00C950AB"/>
    <w:rsid w:val="00C97901"/>
    <w:rsid w:val="00CA06D3"/>
    <w:rsid w:val="00CA3001"/>
    <w:rsid w:val="00CA4E8F"/>
    <w:rsid w:val="00CA5242"/>
    <w:rsid w:val="00CA65F2"/>
    <w:rsid w:val="00CA7EBC"/>
    <w:rsid w:val="00CB0370"/>
    <w:rsid w:val="00CB04E4"/>
    <w:rsid w:val="00CB1295"/>
    <w:rsid w:val="00CB1874"/>
    <w:rsid w:val="00CB1D5C"/>
    <w:rsid w:val="00CB31E3"/>
    <w:rsid w:val="00CB378E"/>
    <w:rsid w:val="00CB3F0F"/>
    <w:rsid w:val="00CB4576"/>
    <w:rsid w:val="00CB545F"/>
    <w:rsid w:val="00CC30B8"/>
    <w:rsid w:val="00CC4703"/>
    <w:rsid w:val="00CC4836"/>
    <w:rsid w:val="00CC52D3"/>
    <w:rsid w:val="00CC6308"/>
    <w:rsid w:val="00CD01F1"/>
    <w:rsid w:val="00CD0353"/>
    <w:rsid w:val="00CD1F10"/>
    <w:rsid w:val="00CD3A0C"/>
    <w:rsid w:val="00CD64D3"/>
    <w:rsid w:val="00CD6ABC"/>
    <w:rsid w:val="00CE02CC"/>
    <w:rsid w:val="00CE1B83"/>
    <w:rsid w:val="00CE6263"/>
    <w:rsid w:val="00CE7A24"/>
    <w:rsid w:val="00CE7DBE"/>
    <w:rsid w:val="00CF00B9"/>
    <w:rsid w:val="00CF1434"/>
    <w:rsid w:val="00CF1A77"/>
    <w:rsid w:val="00CF1CE7"/>
    <w:rsid w:val="00CF2161"/>
    <w:rsid w:val="00CF2772"/>
    <w:rsid w:val="00CF2A71"/>
    <w:rsid w:val="00CF3515"/>
    <w:rsid w:val="00CF3F23"/>
    <w:rsid w:val="00CF435E"/>
    <w:rsid w:val="00CF44FE"/>
    <w:rsid w:val="00CF4ACA"/>
    <w:rsid w:val="00CF5B03"/>
    <w:rsid w:val="00CF69F6"/>
    <w:rsid w:val="00CF76CB"/>
    <w:rsid w:val="00CF7DF2"/>
    <w:rsid w:val="00D00378"/>
    <w:rsid w:val="00D012A7"/>
    <w:rsid w:val="00D01859"/>
    <w:rsid w:val="00D02ECB"/>
    <w:rsid w:val="00D03BFE"/>
    <w:rsid w:val="00D05CD0"/>
    <w:rsid w:val="00D07240"/>
    <w:rsid w:val="00D07885"/>
    <w:rsid w:val="00D1062E"/>
    <w:rsid w:val="00D11240"/>
    <w:rsid w:val="00D11DC3"/>
    <w:rsid w:val="00D12192"/>
    <w:rsid w:val="00D12692"/>
    <w:rsid w:val="00D14C29"/>
    <w:rsid w:val="00D14D7F"/>
    <w:rsid w:val="00D14FD2"/>
    <w:rsid w:val="00D1573F"/>
    <w:rsid w:val="00D158B6"/>
    <w:rsid w:val="00D16235"/>
    <w:rsid w:val="00D16524"/>
    <w:rsid w:val="00D169E6"/>
    <w:rsid w:val="00D173B4"/>
    <w:rsid w:val="00D17C32"/>
    <w:rsid w:val="00D17F8E"/>
    <w:rsid w:val="00D20186"/>
    <w:rsid w:val="00D201D6"/>
    <w:rsid w:val="00D20674"/>
    <w:rsid w:val="00D2144C"/>
    <w:rsid w:val="00D21F5D"/>
    <w:rsid w:val="00D221C7"/>
    <w:rsid w:val="00D23138"/>
    <w:rsid w:val="00D2315B"/>
    <w:rsid w:val="00D240F7"/>
    <w:rsid w:val="00D24200"/>
    <w:rsid w:val="00D2437C"/>
    <w:rsid w:val="00D246F2"/>
    <w:rsid w:val="00D2538C"/>
    <w:rsid w:val="00D25CCC"/>
    <w:rsid w:val="00D26344"/>
    <w:rsid w:val="00D30453"/>
    <w:rsid w:val="00D334E7"/>
    <w:rsid w:val="00D3477C"/>
    <w:rsid w:val="00D364E0"/>
    <w:rsid w:val="00D37751"/>
    <w:rsid w:val="00D37C7C"/>
    <w:rsid w:val="00D40504"/>
    <w:rsid w:val="00D41828"/>
    <w:rsid w:val="00D436C6"/>
    <w:rsid w:val="00D4438A"/>
    <w:rsid w:val="00D44CC1"/>
    <w:rsid w:val="00D44D21"/>
    <w:rsid w:val="00D45391"/>
    <w:rsid w:val="00D457CA"/>
    <w:rsid w:val="00D45DEA"/>
    <w:rsid w:val="00D462F9"/>
    <w:rsid w:val="00D467B6"/>
    <w:rsid w:val="00D47126"/>
    <w:rsid w:val="00D471A1"/>
    <w:rsid w:val="00D501A6"/>
    <w:rsid w:val="00D503A0"/>
    <w:rsid w:val="00D50652"/>
    <w:rsid w:val="00D527E0"/>
    <w:rsid w:val="00D53AB3"/>
    <w:rsid w:val="00D53EEE"/>
    <w:rsid w:val="00D53F8E"/>
    <w:rsid w:val="00D54294"/>
    <w:rsid w:val="00D54857"/>
    <w:rsid w:val="00D5528D"/>
    <w:rsid w:val="00D5673B"/>
    <w:rsid w:val="00D56773"/>
    <w:rsid w:val="00D5724F"/>
    <w:rsid w:val="00D579B5"/>
    <w:rsid w:val="00D61A6A"/>
    <w:rsid w:val="00D61DA2"/>
    <w:rsid w:val="00D61F85"/>
    <w:rsid w:val="00D63088"/>
    <w:rsid w:val="00D630DD"/>
    <w:rsid w:val="00D64E90"/>
    <w:rsid w:val="00D6508D"/>
    <w:rsid w:val="00D6516D"/>
    <w:rsid w:val="00D7049D"/>
    <w:rsid w:val="00D716EA"/>
    <w:rsid w:val="00D72319"/>
    <w:rsid w:val="00D7256E"/>
    <w:rsid w:val="00D72CD6"/>
    <w:rsid w:val="00D74426"/>
    <w:rsid w:val="00D75042"/>
    <w:rsid w:val="00D75CDE"/>
    <w:rsid w:val="00D771DB"/>
    <w:rsid w:val="00D81377"/>
    <w:rsid w:val="00D82EF3"/>
    <w:rsid w:val="00D83E7C"/>
    <w:rsid w:val="00D85206"/>
    <w:rsid w:val="00D85B31"/>
    <w:rsid w:val="00D85E22"/>
    <w:rsid w:val="00D86001"/>
    <w:rsid w:val="00D9024E"/>
    <w:rsid w:val="00D90768"/>
    <w:rsid w:val="00D936AA"/>
    <w:rsid w:val="00D95F9A"/>
    <w:rsid w:val="00DA1A79"/>
    <w:rsid w:val="00DA1FDC"/>
    <w:rsid w:val="00DA20D2"/>
    <w:rsid w:val="00DA270E"/>
    <w:rsid w:val="00DA2CE5"/>
    <w:rsid w:val="00DA2FF8"/>
    <w:rsid w:val="00DA3DB8"/>
    <w:rsid w:val="00DA4634"/>
    <w:rsid w:val="00DA46D0"/>
    <w:rsid w:val="00DA5A6C"/>
    <w:rsid w:val="00DB0B74"/>
    <w:rsid w:val="00DB10B3"/>
    <w:rsid w:val="00DB2305"/>
    <w:rsid w:val="00DB29E9"/>
    <w:rsid w:val="00DB2ADF"/>
    <w:rsid w:val="00DB3870"/>
    <w:rsid w:val="00DB560B"/>
    <w:rsid w:val="00DB57FC"/>
    <w:rsid w:val="00DB5EF8"/>
    <w:rsid w:val="00DB7109"/>
    <w:rsid w:val="00DB7F08"/>
    <w:rsid w:val="00DC24E6"/>
    <w:rsid w:val="00DC3B61"/>
    <w:rsid w:val="00DC5161"/>
    <w:rsid w:val="00DC589F"/>
    <w:rsid w:val="00DC63D3"/>
    <w:rsid w:val="00DC644E"/>
    <w:rsid w:val="00DC647D"/>
    <w:rsid w:val="00DC6B8F"/>
    <w:rsid w:val="00DC782B"/>
    <w:rsid w:val="00DC7D0B"/>
    <w:rsid w:val="00DC7F75"/>
    <w:rsid w:val="00DD0732"/>
    <w:rsid w:val="00DD1766"/>
    <w:rsid w:val="00DD4695"/>
    <w:rsid w:val="00DD49EF"/>
    <w:rsid w:val="00DD4DB3"/>
    <w:rsid w:val="00DD5196"/>
    <w:rsid w:val="00DD52BA"/>
    <w:rsid w:val="00DD7F46"/>
    <w:rsid w:val="00DD7F75"/>
    <w:rsid w:val="00DE02AD"/>
    <w:rsid w:val="00DE126E"/>
    <w:rsid w:val="00DE16B6"/>
    <w:rsid w:val="00DE541A"/>
    <w:rsid w:val="00DE6192"/>
    <w:rsid w:val="00DF0B6B"/>
    <w:rsid w:val="00DF1B2B"/>
    <w:rsid w:val="00DF422A"/>
    <w:rsid w:val="00DF4A96"/>
    <w:rsid w:val="00DF5499"/>
    <w:rsid w:val="00DF5AE2"/>
    <w:rsid w:val="00DF7144"/>
    <w:rsid w:val="00DF7DA2"/>
    <w:rsid w:val="00E02105"/>
    <w:rsid w:val="00E035B3"/>
    <w:rsid w:val="00E04BCB"/>
    <w:rsid w:val="00E06885"/>
    <w:rsid w:val="00E06C37"/>
    <w:rsid w:val="00E0779E"/>
    <w:rsid w:val="00E07F9F"/>
    <w:rsid w:val="00E10563"/>
    <w:rsid w:val="00E114BB"/>
    <w:rsid w:val="00E136A3"/>
    <w:rsid w:val="00E1372D"/>
    <w:rsid w:val="00E139D9"/>
    <w:rsid w:val="00E14F64"/>
    <w:rsid w:val="00E153D2"/>
    <w:rsid w:val="00E17F9D"/>
    <w:rsid w:val="00E2267C"/>
    <w:rsid w:val="00E25290"/>
    <w:rsid w:val="00E264C2"/>
    <w:rsid w:val="00E2653E"/>
    <w:rsid w:val="00E269C3"/>
    <w:rsid w:val="00E277C6"/>
    <w:rsid w:val="00E3059E"/>
    <w:rsid w:val="00E31194"/>
    <w:rsid w:val="00E40668"/>
    <w:rsid w:val="00E4397E"/>
    <w:rsid w:val="00E43A2C"/>
    <w:rsid w:val="00E441E0"/>
    <w:rsid w:val="00E46556"/>
    <w:rsid w:val="00E470CB"/>
    <w:rsid w:val="00E500A5"/>
    <w:rsid w:val="00E50D5D"/>
    <w:rsid w:val="00E50E6A"/>
    <w:rsid w:val="00E50F92"/>
    <w:rsid w:val="00E51B11"/>
    <w:rsid w:val="00E527D3"/>
    <w:rsid w:val="00E52C0A"/>
    <w:rsid w:val="00E54753"/>
    <w:rsid w:val="00E54D81"/>
    <w:rsid w:val="00E55956"/>
    <w:rsid w:val="00E55E42"/>
    <w:rsid w:val="00E56077"/>
    <w:rsid w:val="00E565A2"/>
    <w:rsid w:val="00E6052F"/>
    <w:rsid w:val="00E60C3A"/>
    <w:rsid w:val="00E61A1A"/>
    <w:rsid w:val="00E62E47"/>
    <w:rsid w:val="00E6481E"/>
    <w:rsid w:val="00E64921"/>
    <w:rsid w:val="00E66109"/>
    <w:rsid w:val="00E6621F"/>
    <w:rsid w:val="00E66768"/>
    <w:rsid w:val="00E669EE"/>
    <w:rsid w:val="00E66A70"/>
    <w:rsid w:val="00E671F8"/>
    <w:rsid w:val="00E67942"/>
    <w:rsid w:val="00E70DC9"/>
    <w:rsid w:val="00E72B1E"/>
    <w:rsid w:val="00E72E76"/>
    <w:rsid w:val="00E76054"/>
    <w:rsid w:val="00E76EB8"/>
    <w:rsid w:val="00E77746"/>
    <w:rsid w:val="00E817AC"/>
    <w:rsid w:val="00E82359"/>
    <w:rsid w:val="00E82837"/>
    <w:rsid w:val="00E83143"/>
    <w:rsid w:val="00E83EA2"/>
    <w:rsid w:val="00E848E6"/>
    <w:rsid w:val="00E87B40"/>
    <w:rsid w:val="00E914CF"/>
    <w:rsid w:val="00E922F7"/>
    <w:rsid w:val="00E95AD5"/>
    <w:rsid w:val="00E95B44"/>
    <w:rsid w:val="00E96182"/>
    <w:rsid w:val="00E9660B"/>
    <w:rsid w:val="00E96A93"/>
    <w:rsid w:val="00E97118"/>
    <w:rsid w:val="00E97C4B"/>
    <w:rsid w:val="00E97DC7"/>
    <w:rsid w:val="00EA0CBA"/>
    <w:rsid w:val="00EA23F5"/>
    <w:rsid w:val="00EA280E"/>
    <w:rsid w:val="00EA2EF6"/>
    <w:rsid w:val="00EA3EFA"/>
    <w:rsid w:val="00EA5037"/>
    <w:rsid w:val="00EA582B"/>
    <w:rsid w:val="00EA5E55"/>
    <w:rsid w:val="00EA7A0D"/>
    <w:rsid w:val="00EA7CF5"/>
    <w:rsid w:val="00EB056B"/>
    <w:rsid w:val="00EB08FF"/>
    <w:rsid w:val="00EB2843"/>
    <w:rsid w:val="00EB3312"/>
    <w:rsid w:val="00EB3C00"/>
    <w:rsid w:val="00EB3E6E"/>
    <w:rsid w:val="00EB42BC"/>
    <w:rsid w:val="00EB6F92"/>
    <w:rsid w:val="00EB7850"/>
    <w:rsid w:val="00EC0EB8"/>
    <w:rsid w:val="00EC25AC"/>
    <w:rsid w:val="00EC2F57"/>
    <w:rsid w:val="00EC3843"/>
    <w:rsid w:val="00EC42E1"/>
    <w:rsid w:val="00EC507F"/>
    <w:rsid w:val="00EC5557"/>
    <w:rsid w:val="00EC6C51"/>
    <w:rsid w:val="00EC705C"/>
    <w:rsid w:val="00EC7DDF"/>
    <w:rsid w:val="00ED0478"/>
    <w:rsid w:val="00ED1BF8"/>
    <w:rsid w:val="00ED26DF"/>
    <w:rsid w:val="00ED3079"/>
    <w:rsid w:val="00ED34EA"/>
    <w:rsid w:val="00ED65D3"/>
    <w:rsid w:val="00ED722B"/>
    <w:rsid w:val="00ED73FD"/>
    <w:rsid w:val="00EE1874"/>
    <w:rsid w:val="00EE2BC6"/>
    <w:rsid w:val="00EE4175"/>
    <w:rsid w:val="00EE4825"/>
    <w:rsid w:val="00EE61C2"/>
    <w:rsid w:val="00EE7E8D"/>
    <w:rsid w:val="00EF17CF"/>
    <w:rsid w:val="00EF2DDE"/>
    <w:rsid w:val="00EF3688"/>
    <w:rsid w:val="00EF392B"/>
    <w:rsid w:val="00EF3A33"/>
    <w:rsid w:val="00EF4F23"/>
    <w:rsid w:val="00EF4F4F"/>
    <w:rsid w:val="00EF6CBA"/>
    <w:rsid w:val="00F008DC"/>
    <w:rsid w:val="00F01696"/>
    <w:rsid w:val="00F04760"/>
    <w:rsid w:val="00F04921"/>
    <w:rsid w:val="00F05A08"/>
    <w:rsid w:val="00F06B59"/>
    <w:rsid w:val="00F070E7"/>
    <w:rsid w:val="00F104B7"/>
    <w:rsid w:val="00F108C7"/>
    <w:rsid w:val="00F118EA"/>
    <w:rsid w:val="00F12F27"/>
    <w:rsid w:val="00F147B8"/>
    <w:rsid w:val="00F14B33"/>
    <w:rsid w:val="00F16022"/>
    <w:rsid w:val="00F1685C"/>
    <w:rsid w:val="00F168BE"/>
    <w:rsid w:val="00F16C14"/>
    <w:rsid w:val="00F20EBC"/>
    <w:rsid w:val="00F2264E"/>
    <w:rsid w:val="00F226C0"/>
    <w:rsid w:val="00F23F69"/>
    <w:rsid w:val="00F256C7"/>
    <w:rsid w:val="00F25DA2"/>
    <w:rsid w:val="00F27D2F"/>
    <w:rsid w:val="00F31AA4"/>
    <w:rsid w:val="00F32114"/>
    <w:rsid w:val="00F34123"/>
    <w:rsid w:val="00F3451E"/>
    <w:rsid w:val="00F348CC"/>
    <w:rsid w:val="00F34FF2"/>
    <w:rsid w:val="00F369B1"/>
    <w:rsid w:val="00F373FC"/>
    <w:rsid w:val="00F40081"/>
    <w:rsid w:val="00F408DA"/>
    <w:rsid w:val="00F40DCC"/>
    <w:rsid w:val="00F41A53"/>
    <w:rsid w:val="00F42618"/>
    <w:rsid w:val="00F42F8F"/>
    <w:rsid w:val="00F43120"/>
    <w:rsid w:val="00F43E91"/>
    <w:rsid w:val="00F43EC9"/>
    <w:rsid w:val="00F443DB"/>
    <w:rsid w:val="00F453E4"/>
    <w:rsid w:val="00F50B08"/>
    <w:rsid w:val="00F50DA7"/>
    <w:rsid w:val="00F51358"/>
    <w:rsid w:val="00F51A09"/>
    <w:rsid w:val="00F5251A"/>
    <w:rsid w:val="00F5269E"/>
    <w:rsid w:val="00F53180"/>
    <w:rsid w:val="00F5369A"/>
    <w:rsid w:val="00F541E0"/>
    <w:rsid w:val="00F564D1"/>
    <w:rsid w:val="00F5670C"/>
    <w:rsid w:val="00F6009F"/>
    <w:rsid w:val="00F614BC"/>
    <w:rsid w:val="00F629A2"/>
    <w:rsid w:val="00F62CF4"/>
    <w:rsid w:val="00F64059"/>
    <w:rsid w:val="00F641C2"/>
    <w:rsid w:val="00F64755"/>
    <w:rsid w:val="00F6523D"/>
    <w:rsid w:val="00F663CC"/>
    <w:rsid w:val="00F6790E"/>
    <w:rsid w:val="00F7092C"/>
    <w:rsid w:val="00F74D77"/>
    <w:rsid w:val="00F757CA"/>
    <w:rsid w:val="00F764CB"/>
    <w:rsid w:val="00F76E90"/>
    <w:rsid w:val="00F81351"/>
    <w:rsid w:val="00F81CA3"/>
    <w:rsid w:val="00F82F74"/>
    <w:rsid w:val="00F833AF"/>
    <w:rsid w:val="00F84B31"/>
    <w:rsid w:val="00F855C7"/>
    <w:rsid w:val="00F8630F"/>
    <w:rsid w:val="00F879FD"/>
    <w:rsid w:val="00F87AA7"/>
    <w:rsid w:val="00F90343"/>
    <w:rsid w:val="00F91774"/>
    <w:rsid w:val="00F91EDC"/>
    <w:rsid w:val="00F92A81"/>
    <w:rsid w:val="00F93455"/>
    <w:rsid w:val="00F955D0"/>
    <w:rsid w:val="00F95BD5"/>
    <w:rsid w:val="00F9675D"/>
    <w:rsid w:val="00F977D6"/>
    <w:rsid w:val="00FA0ECD"/>
    <w:rsid w:val="00FA2391"/>
    <w:rsid w:val="00FA25F0"/>
    <w:rsid w:val="00FA27FD"/>
    <w:rsid w:val="00FA41C9"/>
    <w:rsid w:val="00FA42AA"/>
    <w:rsid w:val="00FA53DF"/>
    <w:rsid w:val="00FA7AC4"/>
    <w:rsid w:val="00FB07C7"/>
    <w:rsid w:val="00FB1F0C"/>
    <w:rsid w:val="00FB2472"/>
    <w:rsid w:val="00FB2F91"/>
    <w:rsid w:val="00FB4BEE"/>
    <w:rsid w:val="00FB4CE0"/>
    <w:rsid w:val="00FB58EA"/>
    <w:rsid w:val="00FB59BA"/>
    <w:rsid w:val="00FB68A1"/>
    <w:rsid w:val="00FB6C5C"/>
    <w:rsid w:val="00FC24A6"/>
    <w:rsid w:val="00FC3E71"/>
    <w:rsid w:val="00FC5E93"/>
    <w:rsid w:val="00FC6155"/>
    <w:rsid w:val="00FC711F"/>
    <w:rsid w:val="00FD0EEE"/>
    <w:rsid w:val="00FD15B1"/>
    <w:rsid w:val="00FD1974"/>
    <w:rsid w:val="00FD2B93"/>
    <w:rsid w:val="00FD2E1C"/>
    <w:rsid w:val="00FD36AC"/>
    <w:rsid w:val="00FD3BFE"/>
    <w:rsid w:val="00FD4BD4"/>
    <w:rsid w:val="00FD6918"/>
    <w:rsid w:val="00FD7827"/>
    <w:rsid w:val="00FD78FC"/>
    <w:rsid w:val="00FD7C4F"/>
    <w:rsid w:val="00FE096B"/>
    <w:rsid w:val="00FE0D9D"/>
    <w:rsid w:val="00FE14F2"/>
    <w:rsid w:val="00FE1A46"/>
    <w:rsid w:val="00FE25D6"/>
    <w:rsid w:val="00FE3586"/>
    <w:rsid w:val="00FE43CF"/>
    <w:rsid w:val="00FE6806"/>
    <w:rsid w:val="00FE699B"/>
    <w:rsid w:val="00FE74CA"/>
    <w:rsid w:val="00FE7EB5"/>
    <w:rsid w:val="00FF16AC"/>
    <w:rsid w:val="00FF170A"/>
    <w:rsid w:val="00FF1FD8"/>
    <w:rsid w:val="00FF3C99"/>
    <w:rsid w:val="00FF57B8"/>
    <w:rsid w:val="00FF5F90"/>
    <w:rsid w:val="00FF6928"/>
    <w:rsid w:val="00FF74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21639C"/>
  <w15:docId w15:val="{755DFE7C-324F-4353-82CB-7CB359161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096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824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475"/>
    <w:rPr>
      <w:rFonts w:ascii="Segoe UI" w:hAnsi="Segoe UI" w:cs="Segoe UI"/>
      <w:sz w:val="18"/>
      <w:szCs w:val="18"/>
    </w:rPr>
  </w:style>
  <w:style w:type="paragraph" w:styleId="Revision">
    <w:name w:val="Revision"/>
    <w:hidden/>
    <w:uiPriority w:val="99"/>
    <w:semiHidden/>
    <w:rsid w:val="00A82475"/>
    <w:pPr>
      <w:spacing w:after="0" w:line="240" w:lineRule="auto"/>
    </w:pPr>
  </w:style>
  <w:style w:type="paragraph" w:styleId="ListParagraph">
    <w:name w:val="List Paragraph"/>
    <w:basedOn w:val="Normal"/>
    <w:uiPriority w:val="34"/>
    <w:qFormat/>
    <w:rsid w:val="004813EE"/>
    <w:pPr>
      <w:ind w:left="720"/>
      <w:contextualSpacing/>
    </w:pPr>
  </w:style>
  <w:style w:type="character" w:styleId="Hyperlink">
    <w:name w:val="Hyperlink"/>
    <w:basedOn w:val="DefaultParagraphFont"/>
    <w:uiPriority w:val="99"/>
    <w:unhideWhenUsed/>
    <w:rsid w:val="003C683D"/>
    <w:rPr>
      <w:color w:val="0000FF" w:themeColor="hyperlink"/>
      <w:u w:val="single"/>
    </w:rPr>
  </w:style>
  <w:style w:type="character" w:styleId="CommentReference">
    <w:name w:val="annotation reference"/>
    <w:basedOn w:val="DefaultParagraphFont"/>
    <w:uiPriority w:val="99"/>
    <w:semiHidden/>
    <w:unhideWhenUsed/>
    <w:rsid w:val="005F2D2B"/>
    <w:rPr>
      <w:sz w:val="16"/>
      <w:szCs w:val="16"/>
    </w:rPr>
  </w:style>
  <w:style w:type="paragraph" w:styleId="CommentText">
    <w:name w:val="annotation text"/>
    <w:basedOn w:val="Normal"/>
    <w:link w:val="CommentTextChar"/>
    <w:uiPriority w:val="99"/>
    <w:semiHidden/>
    <w:unhideWhenUsed/>
    <w:rsid w:val="005F2D2B"/>
    <w:pPr>
      <w:spacing w:line="240" w:lineRule="auto"/>
    </w:pPr>
    <w:rPr>
      <w:sz w:val="20"/>
      <w:szCs w:val="20"/>
    </w:rPr>
  </w:style>
  <w:style w:type="character" w:customStyle="1" w:styleId="CommentTextChar">
    <w:name w:val="Comment Text Char"/>
    <w:basedOn w:val="DefaultParagraphFont"/>
    <w:link w:val="CommentText"/>
    <w:uiPriority w:val="99"/>
    <w:semiHidden/>
    <w:rsid w:val="005F2D2B"/>
    <w:rPr>
      <w:sz w:val="20"/>
      <w:szCs w:val="20"/>
    </w:rPr>
  </w:style>
  <w:style w:type="paragraph" w:styleId="CommentSubject">
    <w:name w:val="annotation subject"/>
    <w:basedOn w:val="CommentText"/>
    <w:next w:val="CommentText"/>
    <w:link w:val="CommentSubjectChar"/>
    <w:uiPriority w:val="99"/>
    <w:semiHidden/>
    <w:unhideWhenUsed/>
    <w:rsid w:val="005F2D2B"/>
    <w:rPr>
      <w:b/>
      <w:bCs/>
    </w:rPr>
  </w:style>
  <w:style w:type="character" w:customStyle="1" w:styleId="CommentSubjectChar">
    <w:name w:val="Comment Subject Char"/>
    <w:basedOn w:val="CommentTextChar"/>
    <w:link w:val="CommentSubject"/>
    <w:uiPriority w:val="99"/>
    <w:semiHidden/>
    <w:rsid w:val="005F2D2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552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EEA318-4665-4EFF-B380-FD20B15265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82</TotalTime>
  <Pages>2</Pages>
  <Words>445</Words>
  <Characters>254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es</dc:creator>
  <cp:keywords/>
  <dc:description/>
  <cp:lastModifiedBy>Matt Horne</cp:lastModifiedBy>
  <cp:revision>10</cp:revision>
  <cp:lastPrinted>2019-07-23T10:59:00Z</cp:lastPrinted>
  <dcterms:created xsi:type="dcterms:W3CDTF">2019-09-11T16:10:00Z</dcterms:created>
  <dcterms:modified xsi:type="dcterms:W3CDTF">2022-11-02T17:28:00Z</dcterms:modified>
</cp:coreProperties>
</file>